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74045F" w14:textId="0FBD109A" w:rsidR="00133640" w:rsidRDefault="00133640" w:rsidP="00B007C7"/>
    <w:p w14:paraId="6332A6A1" w14:textId="77777777" w:rsidR="00BB22B4" w:rsidRDefault="00BB22B4" w:rsidP="00B007C7"/>
    <w:tbl>
      <w:tblPr>
        <w:tblStyle w:val="TableGrid"/>
        <w:tblW w:w="9924" w:type="dxa"/>
        <w:tblInd w:w="-318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4957"/>
        <w:gridCol w:w="2483"/>
        <w:gridCol w:w="2484"/>
      </w:tblGrid>
      <w:tr w:rsidR="00735767" w:rsidRPr="00735767" w14:paraId="3DB32946" w14:textId="77777777" w:rsidTr="00735767">
        <w:trPr>
          <w:trHeight w:val="454"/>
        </w:trPr>
        <w:tc>
          <w:tcPr>
            <w:tcW w:w="4957" w:type="dxa"/>
            <w:shd w:val="clear" w:color="auto" w:fill="auto"/>
            <w:vAlign w:val="center"/>
          </w:tcPr>
          <w:p w14:paraId="75D899EF" w14:textId="77777777" w:rsidR="00735767" w:rsidRPr="00735767" w:rsidRDefault="00735767" w:rsidP="00B007C7">
            <w:pPr>
              <w:rPr>
                <w:b/>
              </w:rPr>
            </w:pPr>
            <w:r w:rsidRPr="00735767">
              <w:rPr>
                <w:b/>
              </w:rPr>
              <w:t>Delivery date:</w:t>
            </w:r>
          </w:p>
        </w:tc>
        <w:tc>
          <w:tcPr>
            <w:tcW w:w="2483" w:type="dxa"/>
            <w:shd w:val="clear" w:color="auto" w:fill="auto"/>
            <w:vAlign w:val="center"/>
          </w:tcPr>
          <w:p w14:paraId="2365E0A0" w14:textId="77777777" w:rsidR="00735767" w:rsidRPr="00735767" w:rsidRDefault="00735767" w:rsidP="00735767">
            <w:pPr>
              <w:ind w:right="-40"/>
              <w:rPr>
                <w:b/>
              </w:rPr>
            </w:pPr>
            <w:r w:rsidRPr="00735767">
              <w:rPr>
                <w:b/>
              </w:rPr>
              <w:t>Delivery time</w:t>
            </w:r>
            <w:r w:rsidRPr="0019421C">
              <w:rPr>
                <w:sz w:val="16"/>
                <w:szCs w:val="16"/>
              </w:rPr>
              <w:t>: (Please allow a half hour delivery window)</w:t>
            </w:r>
            <w:r w:rsidRPr="00735767">
              <w:rPr>
                <w:b/>
              </w:rPr>
              <w:t xml:space="preserve"> </w:t>
            </w:r>
          </w:p>
        </w:tc>
        <w:tc>
          <w:tcPr>
            <w:tcW w:w="2484" w:type="dxa"/>
            <w:shd w:val="clear" w:color="auto" w:fill="auto"/>
            <w:vAlign w:val="center"/>
          </w:tcPr>
          <w:p w14:paraId="4F59A8F2" w14:textId="5DC9D7BA" w:rsidR="00735767" w:rsidRPr="00735767" w:rsidRDefault="00735767" w:rsidP="00B007C7">
            <w:pPr>
              <w:rPr>
                <w:b/>
              </w:rPr>
            </w:pPr>
          </w:p>
        </w:tc>
      </w:tr>
      <w:tr w:rsidR="00133640" w:rsidRPr="00735767" w14:paraId="7BEE529B" w14:textId="77777777" w:rsidTr="00105B2D">
        <w:trPr>
          <w:trHeight w:val="454"/>
        </w:trPr>
        <w:tc>
          <w:tcPr>
            <w:tcW w:w="4957" w:type="dxa"/>
            <w:vAlign w:val="center"/>
          </w:tcPr>
          <w:p w14:paraId="39491F45" w14:textId="39AE9775" w:rsidR="00133640" w:rsidRPr="00735767" w:rsidRDefault="00133640" w:rsidP="00B007C7">
            <w:pPr>
              <w:rPr>
                <w:b/>
              </w:rPr>
            </w:pPr>
            <w:r w:rsidRPr="00735767">
              <w:rPr>
                <w:b/>
              </w:rPr>
              <w:t xml:space="preserve">Customer name: </w:t>
            </w:r>
          </w:p>
        </w:tc>
        <w:tc>
          <w:tcPr>
            <w:tcW w:w="4967" w:type="dxa"/>
            <w:gridSpan w:val="2"/>
            <w:vAlign w:val="center"/>
          </w:tcPr>
          <w:p w14:paraId="454179E6" w14:textId="4F6FFF28" w:rsidR="00133640" w:rsidRPr="00735767" w:rsidRDefault="00133640" w:rsidP="00116352">
            <w:pPr>
              <w:rPr>
                <w:b/>
              </w:rPr>
            </w:pPr>
            <w:r w:rsidRPr="00735767">
              <w:rPr>
                <w:b/>
              </w:rPr>
              <w:t xml:space="preserve">Phone </w:t>
            </w:r>
            <w:r w:rsidR="00116352" w:rsidRPr="00735767">
              <w:rPr>
                <w:b/>
              </w:rPr>
              <w:t>N</w:t>
            </w:r>
            <w:r w:rsidRPr="00735767">
              <w:rPr>
                <w:b/>
              </w:rPr>
              <w:t>o:</w:t>
            </w:r>
          </w:p>
        </w:tc>
      </w:tr>
      <w:tr w:rsidR="00133640" w:rsidRPr="00735767" w14:paraId="43AC747F" w14:textId="77777777" w:rsidTr="00105B2D">
        <w:trPr>
          <w:trHeight w:val="454"/>
        </w:trPr>
        <w:tc>
          <w:tcPr>
            <w:tcW w:w="9924" w:type="dxa"/>
            <w:gridSpan w:val="3"/>
            <w:vAlign w:val="center"/>
          </w:tcPr>
          <w:p w14:paraId="4312CF6E" w14:textId="79F52EE1" w:rsidR="00133640" w:rsidRPr="00735767" w:rsidRDefault="00133640" w:rsidP="00B007C7">
            <w:pPr>
              <w:rPr>
                <w:b/>
              </w:rPr>
            </w:pPr>
            <w:r w:rsidRPr="00735767">
              <w:rPr>
                <w:b/>
              </w:rPr>
              <w:t>Email:</w:t>
            </w:r>
          </w:p>
        </w:tc>
      </w:tr>
      <w:tr w:rsidR="00133640" w:rsidRPr="00735767" w14:paraId="3AAF71ED" w14:textId="77777777" w:rsidTr="00105B2D">
        <w:trPr>
          <w:trHeight w:val="454"/>
        </w:trPr>
        <w:tc>
          <w:tcPr>
            <w:tcW w:w="9924" w:type="dxa"/>
            <w:gridSpan w:val="3"/>
            <w:vAlign w:val="center"/>
          </w:tcPr>
          <w:p w14:paraId="306C02AD" w14:textId="4E14639A" w:rsidR="00133640" w:rsidRPr="00735767" w:rsidRDefault="00133640" w:rsidP="00B007C7">
            <w:pPr>
              <w:rPr>
                <w:b/>
              </w:rPr>
            </w:pPr>
            <w:r w:rsidRPr="00735767">
              <w:rPr>
                <w:b/>
              </w:rPr>
              <w:t>Address:</w:t>
            </w:r>
          </w:p>
        </w:tc>
      </w:tr>
      <w:tr w:rsidR="00133640" w:rsidRPr="00735767" w14:paraId="5F7A8717" w14:textId="77777777" w:rsidTr="00105B2D">
        <w:trPr>
          <w:trHeight w:val="454"/>
        </w:trPr>
        <w:tc>
          <w:tcPr>
            <w:tcW w:w="9924" w:type="dxa"/>
            <w:gridSpan w:val="3"/>
            <w:vAlign w:val="center"/>
          </w:tcPr>
          <w:p w14:paraId="12C30A9B" w14:textId="7F3DDA24" w:rsidR="00133640" w:rsidRPr="00735767" w:rsidRDefault="00133640" w:rsidP="00B007C7">
            <w:pPr>
              <w:rPr>
                <w:b/>
              </w:rPr>
            </w:pPr>
            <w:r w:rsidRPr="00735767">
              <w:rPr>
                <w:b/>
              </w:rPr>
              <w:t>Delivery address:</w:t>
            </w:r>
          </w:p>
        </w:tc>
      </w:tr>
    </w:tbl>
    <w:p w14:paraId="0545DB61" w14:textId="0356A1CA" w:rsidR="00B7654A" w:rsidRDefault="00B7654A" w:rsidP="00B007C7"/>
    <w:p w14:paraId="2D8984EC" w14:textId="77777777" w:rsidR="00BB22B4" w:rsidRDefault="00BB22B4" w:rsidP="00B007C7"/>
    <w:tbl>
      <w:tblPr>
        <w:tblStyle w:val="TableGrid"/>
        <w:tblW w:w="9924" w:type="dxa"/>
        <w:tblInd w:w="-318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4679"/>
        <w:gridCol w:w="992"/>
        <w:gridCol w:w="851"/>
        <w:gridCol w:w="850"/>
        <w:gridCol w:w="2552"/>
      </w:tblGrid>
      <w:tr w:rsidR="00116352" w14:paraId="1334FAD5" w14:textId="77777777" w:rsidTr="2DF0B82A">
        <w:trPr>
          <w:cantSplit/>
          <w:trHeight w:val="340"/>
          <w:tblHeader/>
        </w:trPr>
        <w:tc>
          <w:tcPr>
            <w:tcW w:w="4679" w:type="dxa"/>
            <w:shd w:val="clear" w:color="auto" w:fill="2E74B5" w:themeFill="accent1" w:themeFillShade="BF"/>
            <w:vAlign w:val="center"/>
          </w:tcPr>
          <w:p w14:paraId="63FDBB14" w14:textId="5D9D00F6" w:rsidR="00133640" w:rsidRPr="00157461" w:rsidRDefault="00133640" w:rsidP="00157461">
            <w:pPr>
              <w:pStyle w:val="Heading2"/>
              <w:rPr>
                <w:color w:val="FFFFFF" w:themeColor="background1"/>
              </w:rPr>
            </w:pPr>
            <w:r w:rsidRPr="00157461">
              <w:rPr>
                <w:color w:val="FFFFFF" w:themeColor="background1"/>
              </w:rPr>
              <w:t>Description</w:t>
            </w:r>
          </w:p>
        </w:tc>
        <w:tc>
          <w:tcPr>
            <w:tcW w:w="992" w:type="dxa"/>
            <w:shd w:val="clear" w:color="auto" w:fill="2E74B5" w:themeFill="accent1" w:themeFillShade="BF"/>
            <w:vAlign w:val="center"/>
          </w:tcPr>
          <w:p w14:paraId="17FED9DE" w14:textId="77777777" w:rsidR="00133640" w:rsidRPr="00157461" w:rsidRDefault="00133640" w:rsidP="00157461">
            <w:pPr>
              <w:pStyle w:val="Heading2"/>
              <w:rPr>
                <w:color w:val="FFFFFF" w:themeColor="background1"/>
              </w:rPr>
            </w:pPr>
            <w:r w:rsidRPr="00157461">
              <w:rPr>
                <w:color w:val="FFFFFF" w:themeColor="background1"/>
              </w:rPr>
              <w:t>Price</w:t>
            </w:r>
          </w:p>
        </w:tc>
        <w:tc>
          <w:tcPr>
            <w:tcW w:w="851" w:type="dxa"/>
            <w:shd w:val="clear" w:color="auto" w:fill="2E74B5" w:themeFill="accent1" w:themeFillShade="BF"/>
            <w:vAlign w:val="center"/>
          </w:tcPr>
          <w:p w14:paraId="26F8C6D5" w14:textId="77777777" w:rsidR="00133640" w:rsidRPr="00157461" w:rsidRDefault="00133640" w:rsidP="00157461">
            <w:pPr>
              <w:pStyle w:val="Heading2"/>
              <w:rPr>
                <w:color w:val="FFFFFF" w:themeColor="background1"/>
              </w:rPr>
            </w:pPr>
            <w:r w:rsidRPr="00157461">
              <w:rPr>
                <w:color w:val="FFFFFF" w:themeColor="background1"/>
              </w:rPr>
              <w:t>Qty</w:t>
            </w:r>
          </w:p>
        </w:tc>
        <w:tc>
          <w:tcPr>
            <w:tcW w:w="850" w:type="dxa"/>
            <w:shd w:val="clear" w:color="auto" w:fill="2E74B5" w:themeFill="accent1" w:themeFillShade="BF"/>
            <w:vAlign w:val="center"/>
          </w:tcPr>
          <w:p w14:paraId="30F0A129" w14:textId="77777777" w:rsidR="00133640" w:rsidRPr="00157461" w:rsidRDefault="00133640" w:rsidP="00157461">
            <w:pPr>
              <w:pStyle w:val="Heading2"/>
              <w:rPr>
                <w:color w:val="FFFFFF" w:themeColor="background1"/>
              </w:rPr>
            </w:pPr>
            <w:r w:rsidRPr="00157461">
              <w:rPr>
                <w:color w:val="FFFFFF" w:themeColor="background1"/>
              </w:rPr>
              <w:t>Total</w:t>
            </w:r>
          </w:p>
        </w:tc>
        <w:tc>
          <w:tcPr>
            <w:tcW w:w="2552" w:type="dxa"/>
            <w:shd w:val="clear" w:color="auto" w:fill="2E74B5" w:themeFill="accent1" w:themeFillShade="BF"/>
            <w:vAlign w:val="center"/>
          </w:tcPr>
          <w:p w14:paraId="759FEC31" w14:textId="2C1B182A" w:rsidR="00133640" w:rsidRPr="00157461" w:rsidRDefault="00133640" w:rsidP="00157461">
            <w:pPr>
              <w:pStyle w:val="Heading2"/>
              <w:rPr>
                <w:color w:val="FFFFFF" w:themeColor="background1"/>
              </w:rPr>
            </w:pPr>
            <w:r w:rsidRPr="00157461">
              <w:rPr>
                <w:color w:val="FFFFFF" w:themeColor="background1"/>
              </w:rPr>
              <w:t>Notes</w:t>
            </w:r>
          </w:p>
        </w:tc>
      </w:tr>
      <w:tr w:rsidR="00133640" w14:paraId="4F9CE344" w14:textId="77777777" w:rsidTr="2DF0B82A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72876790" w14:textId="7EB885AA" w:rsidR="00133640" w:rsidRDefault="00BB22B4" w:rsidP="002A024C">
            <w:pPr>
              <w:pStyle w:val="Heading2"/>
            </w:pPr>
            <w:r w:rsidRPr="00BB22B4">
              <w:t>Classic Sandwich Platters</w:t>
            </w:r>
            <w:r w:rsidR="002A024C">
              <w:tab/>
            </w:r>
            <w:r w:rsidR="002A024C">
              <w:tab/>
            </w:r>
            <w:r w:rsidR="001B1F7A">
              <w:t xml:space="preserve"> </w:t>
            </w:r>
          </w:p>
        </w:tc>
      </w:tr>
      <w:tr w:rsidR="00BB22B4" w14:paraId="4094C7B8" w14:textId="77777777" w:rsidTr="2DF0B82A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50C78D88" w14:textId="5A919DB6" w:rsidR="00BB22B4" w:rsidRPr="00B007C7" w:rsidRDefault="00BB22B4" w:rsidP="00BB22B4">
            <w:r w:rsidRPr="00507C59">
              <w:t>Half Platter 20 pieces (5 sandwiches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28D6E7B" w14:textId="06F044CF" w:rsidR="00BB22B4" w:rsidRDefault="7368DBAE" w:rsidP="00BB22B4">
            <w:r>
              <w:t>$3</w:t>
            </w:r>
            <w:r w:rsidR="61E0AE05">
              <w:t>5</w:t>
            </w:r>
            <w:r>
              <w:t>.0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6D41084" w14:textId="77777777" w:rsidR="00BB22B4" w:rsidRDefault="00BB22B4" w:rsidP="00BB22B4"/>
        </w:tc>
        <w:tc>
          <w:tcPr>
            <w:tcW w:w="850" w:type="dxa"/>
            <w:shd w:val="clear" w:color="auto" w:fill="auto"/>
            <w:vAlign w:val="center"/>
          </w:tcPr>
          <w:p w14:paraId="208A7BC3" w14:textId="77777777" w:rsidR="00BB22B4" w:rsidRDefault="00BB22B4" w:rsidP="00BB22B4"/>
        </w:tc>
        <w:tc>
          <w:tcPr>
            <w:tcW w:w="2552" w:type="dxa"/>
            <w:shd w:val="clear" w:color="auto" w:fill="auto"/>
            <w:vAlign w:val="center"/>
          </w:tcPr>
          <w:p w14:paraId="7BBA9937" w14:textId="77777777" w:rsidR="00BB22B4" w:rsidRDefault="00BB22B4" w:rsidP="00BB22B4"/>
        </w:tc>
      </w:tr>
      <w:tr w:rsidR="00BB22B4" w14:paraId="0108EFE9" w14:textId="77777777" w:rsidTr="2DF0B82A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26BEB7AF" w14:textId="2CCFF9DC" w:rsidR="00BB22B4" w:rsidRPr="00693281" w:rsidRDefault="00BB22B4" w:rsidP="00BB22B4">
            <w:r w:rsidRPr="00507C59">
              <w:t>Full Platter 36 pieces (9 sandwiches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7D99863E" w14:textId="51121C35" w:rsidR="00BB22B4" w:rsidRDefault="7368DBAE" w:rsidP="00BB22B4">
            <w:r>
              <w:t>$</w:t>
            </w:r>
            <w:r w:rsidR="659C6358">
              <w:t>70</w:t>
            </w:r>
            <w:r>
              <w:t>.0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5BFF848" w14:textId="77777777" w:rsidR="00BB22B4" w:rsidRDefault="00BB22B4" w:rsidP="00BB22B4"/>
        </w:tc>
        <w:tc>
          <w:tcPr>
            <w:tcW w:w="850" w:type="dxa"/>
            <w:shd w:val="clear" w:color="auto" w:fill="auto"/>
            <w:vAlign w:val="center"/>
          </w:tcPr>
          <w:p w14:paraId="30A48A18" w14:textId="77777777" w:rsidR="00BB22B4" w:rsidRDefault="00BB22B4" w:rsidP="00BB22B4"/>
        </w:tc>
        <w:tc>
          <w:tcPr>
            <w:tcW w:w="2552" w:type="dxa"/>
            <w:shd w:val="clear" w:color="auto" w:fill="auto"/>
            <w:vAlign w:val="center"/>
          </w:tcPr>
          <w:p w14:paraId="33528D71" w14:textId="77777777" w:rsidR="00BB22B4" w:rsidRDefault="00BB22B4" w:rsidP="00BB22B4"/>
        </w:tc>
      </w:tr>
      <w:tr w:rsidR="00693281" w14:paraId="3606CAEA" w14:textId="77777777" w:rsidTr="2DF0B82A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37579548" w14:textId="4BC3F66C" w:rsidR="00693281" w:rsidRPr="00841583" w:rsidRDefault="298EB188" w:rsidP="00841583">
            <w:pPr>
              <w:pStyle w:val="Heading2"/>
            </w:pPr>
            <w:r w:rsidRPr="00841583">
              <w:t xml:space="preserve">Classic </w:t>
            </w:r>
            <w:r w:rsidR="00693281" w:rsidRPr="00105B2D">
              <w:rPr>
                <w:shd w:val="clear" w:color="auto" w:fill="DEEAF6" w:themeFill="accent1" w:themeFillTint="33"/>
              </w:rPr>
              <w:t>Wrap</w:t>
            </w:r>
            <w:r w:rsidR="00BB22B4">
              <w:rPr>
                <w:shd w:val="clear" w:color="auto" w:fill="DEEAF6" w:themeFill="accent1" w:themeFillTint="33"/>
              </w:rPr>
              <w:t xml:space="preserve"> </w:t>
            </w:r>
            <w:r w:rsidR="00BB22B4" w:rsidRPr="00BB22B4">
              <w:rPr>
                <w:shd w:val="clear" w:color="auto" w:fill="DEEAF6" w:themeFill="accent1" w:themeFillTint="33"/>
              </w:rPr>
              <w:t>Platter</w:t>
            </w:r>
          </w:p>
        </w:tc>
      </w:tr>
      <w:tr w:rsidR="00BB22B4" w14:paraId="7A6DC159" w14:textId="77777777" w:rsidTr="2DF0B82A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3DA35218" w14:textId="4E9081D5" w:rsidR="00BB22B4" w:rsidRPr="00693281" w:rsidRDefault="00BB22B4" w:rsidP="00BB22B4">
            <w:r w:rsidRPr="00BB22B4">
              <w:t>Half Platter 18 pieces (3 wraps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3D912974" w14:textId="00C2C052" w:rsidR="00BB22B4" w:rsidRDefault="7368DBAE" w:rsidP="00BB22B4">
            <w:r>
              <w:t>$3</w:t>
            </w:r>
            <w:r w:rsidR="00565894">
              <w:t>5</w:t>
            </w:r>
            <w:r>
              <w:t>.0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4F00C9A" w14:textId="77777777" w:rsidR="00BB22B4" w:rsidRDefault="00BB22B4" w:rsidP="00BB22B4"/>
        </w:tc>
        <w:tc>
          <w:tcPr>
            <w:tcW w:w="850" w:type="dxa"/>
            <w:shd w:val="clear" w:color="auto" w:fill="auto"/>
            <w:vAlign w:val="center"/>
          </w:tcPr>
          <w:p w14:paraId="08203209" w14:textId="77777777" w:rsidR="00BB22B4" w:rsidRDefault="00BB22B4" w:rsidP="00BB22B4"/>
        </w:tc>
        <w:tc>
          <w:tcPr>
            <w:tcW w:w="2552" w:type="dxa"/>
            <w:shd w:val="clear" w:color="auto" w:fill="auto"/>
            <w:vAlign w:val="center"/>
          </w:tcPr>
          <w:p w14:paraId="562C3EB0" w14:textId="77777777" w:rsidR="00BB22B4" w:rsidRDefault="00BB22B4" w:rsidP="00BB22B4"/>
        </w:tc>
      </w:tr>
      <w:tr w:rsidR="00BB22B4" w14:paraId="23CD4968" w14:textId="77777777" w:rsidTr="2DF0B82A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5F9F643F" w14:textId="3B6EC55B" w:rsidR="00BB22B4" w:rsidRPr="00693281" w:rsidRDefault="00BB22B4" w:rsidP="00BB22B4">
            <w:r w:rsidRPr="00BB22B4">
              <w:t>Full Platter 36 pieces (6 wraps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0D5BAE7" w14:textId="34AF9098" w:rsidR="00BB22B4" w:rsidRDefault="7368DBAE" w:rsidP="00BB22B4">
            <w:r>
              <w:t>$</w:t>
            </w:r>
            <w:r w:rsidR="553C9041">
              <w:t>70</w:t>
            </w:r>
            <w:r>
              <w:t>.0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26FE69E" w14:textId="77777777" w:rsidR="00BB22B4" w:rsidRDefault="00BB22B4" w:rsidP="00BB22B4"/>
        </w:tc>
        <w:tc>
          <w:tcPr>
            <w:tcW w:w="850" w:type="dxa"/>
            <w:shd w:val="clear" w:color="auto" w:fill="auto"/>
            <w:vAlign w:val="center"/>
          </w:tcPr>
          <w:p w14:paraId="39EF05CE" w14:textId="77777777" w:rsidR="00BB22B4" w:rsidRDefault="00BB22B4" w:rsidP="00BB22B4"/>
        </w:tc>
        <w:tc>
          <w:tcPr>
            <w:tcW w:w="2552" w:type="dxa"/>
            <w:shd w:val="clear" w:color="auto" w:fill="auto"/>
            <w:vAlign w:val="center"/>
          </w:tcPr>
          <w:p w14:paraId="21BE7CFA" w14:textId="77777777" w:rsidR="00BB22B4" w:rsidRDefault="00BB22B4" w:rsidP="00BB22B4"/>
        </w:tc>
      </w:tr>
      <w:tr w:rsidR="00BB22B4" w14:paraId="46283CCC" w14:textId="77777777" w:rsidTr="2DF0B82A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07BBAEA9" w14:textId="1383B77B" w:rsidR="00BB22B4" w:rsidRDefault="00BB22B4" w:rsidP="00BB22B4">
            <w:pPr>
              <w:pStyle w:val="Heading2"/>
            </w:pPr>
            <w:r w:rsidRPr="00841583">
              <w:t xml:space="preserve">Gourmet </w:t>
            </w:r>
            <w:r w:rsidRPr="00BB22B4">
              <w:t>Wrap Platter</w:t>
            </w:r>
          </w:p>
        </w:tc>
      </w:tr>
      <w:tr w:rsidR="00BB22B4" w14:paraId="7E42D3C1" w14:textId="77777777" w:rsidTr="2DF0B82A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10B128D1" w14:textId="1EA4C029" w:rsidR="00BB22B4" w:rsidRPr="00693281" w:rsidRDefault="00BB22B4" w:rsidP="00BB22B4">
            <w:r w:rsidRPr="00BB22B4">
              <w:t>Half Platter 18 pieces (3 wraps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77779112" w14:textId="76D3D0D0" w:rsidR="00BB22B4" w:rsidRDefault="7368DBAE" w:rsidP="00BB22B4">
            <w:r>
              <w:t>$</w:t>
            </w:r>
            <w:r w:rsidR="3389241F">
              <w:t>43</w:t>
            </w:r>
            <w:r>
              <w:t>.0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10553C1" w14:textId="77777777" w:rsidR="00BB22B4" w:rsidRDefault="00BB22B4" w:rsidP="00BB22B4"/>
        </w:tc>
        <w:tc>
          <w:tcPr>
            <w:tcW w:w="850" w:type="dxa"/>
            <w:shd w:val="clear" w:color="auto" w:fill="auto"/>
            <w:vAlign w:val="center"/>
          </w:tcPr>
          <w:p w14:paraId="046AE277" w14:textId="77777777" w:rsidR="00BB22B4" w:rsidRDefault="00BB22B4" w:rsidP="00BB22B4"/>
        </w:tc>
        <w:tc>
          <w:tcPr>
            <w:tcW w:w="2552" w:type="dxa"/>
            <w:shd w:val="clear" w:color="auto" w:fill="auto"/>
            <w:vAlign w:val="center"/>
          </w:tcPr>
          <w:p w14:paraId="137EB06C" w14:textId="77777777" w:rsidR="00BB22B4" w:rsidRDefault="00BB22B4" w:rsidP="00BB22B4"/>
        </w:tc>
      </w:tr>
      <w:tr w:rsidR="00BB22B4" w14:paraId="073DFE2F" w14:textId="77777777" w:rsidTr="2DF0B82A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64C29FFA" w14:textId="30462D5B" w:rsidR="00BB22B4" w:rsidRPr="00693281" w:rsidRDefault="00BB22B4" w:rsidP="00BB22B4">
            <w:r w:rsidRPr="00BB22B4">
              <w:t>Full Platter 36 pieces (6 wraps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980263F" w14:textId="6E81BBE4" w:rsidR="00BB22B4" w:rsidRDefault="7368DBAE" w:rsidP="00BB22B4">
            <w:r>
              <w:t>$</w:t>
            </w:r>
            <w:r w:rsidR="2A7CFDDE">
              <w:t>80</w:t>
            </w:r>
            <w:r>
              <w:t>.0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447EBFE" w14:textId="77777777" w:rsidR="00BB22B4" w:rsidRDefault="00BB22B4" w:rsidP="00BB22B4"/>
        </w:tc>
        <w:tc>
          <w:tcPr>
            <w:tcW w:w="850" w:type="dxa"/>
            <w:shd w:val="clear" w:color="auto" w:fill="auto"/>
            <w:vAlign w:val="center"/>
          </w:tcPr>
          <w:p w14:paraId="36355673" w14:textId="77777777" w:rsidR="00BB22B4" w:rsidRDefault="00BB22B4" w:rsidP="00BB22B4"/>
        </w:tc>
        <w:tc>
          <w:tcPr>
            <w:tcW w:w="2552" w:type="dxa"/>
            <w:shd w:val="clear" w:color="auto" w:fill="auto"/>
            <w:vAlign w:val="center"/>
          </w:tcPr>
          <w:p w14:paraId="37425830" w14:textId="77777777" w:rsidR="00BB22B4" w:rsidRDefault="00BB22B4" w:rsidP="00BB22B4"/>
        </w:tc>
      </w:tr>
      <w:tr w:rsidR="00BB22B4" w14:paraId="5D374FF4" w14:textId="77777777" w:rsidTr="2DF0B82A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108BC5FE" w14:textId="78C86637" w:rsidR="00BB22B4" w:rsidRDefault="00BB22B4" w:rsidP="00BB22B4">
            <w:pPr>
              <w:pStyle w:val="Heading2"/>
            </w:pPr>
            <w:r w:rsidRPr="00BB22B4">
              <w:t>Hot Finger Food Platters</w:t>
            </w:r>
          </w:p>
        </w:tc>
      </w:tr>
      <w:tr w:rsidR="00BB22B4" w14:paraId="7DA6451B" w14:textId="77777777" w:rsidTr="2DF0B82A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2E0323B3" w14:textId="215CEFD9" w:rsidR="00BB22B4" w:rsidRPr="00693281" w:rsidRDefault="00BB22B4" w:rsidP="00BB22B4">
            <w:r w:rsidRPr="00BB22B4">
              <w:t>Sausage Rolls doz</w:t>
            </w:r>
          </w:p>
        </w:tc>
        <w:tc>
          <w:tcPr>
            <w:tcW w:w="992" w:type="dxa"/>
            <w:shd w:val="clear" w:color="auto" w:fill="auto"/>
          </w:tcPr>
          <w:p w14:paraId="497D5E9F" w14:textId="51E789EA" w:rsidR="00BB22B4" w:rsidRDefault="7368DBAE" w:rsidP="00BB22B4">
            <w:r>
              <w:t>$</w:t>
            </w:r>
            <w:r w:rsidR="6C8E4D64">
              <w:t>30</w:t>
            </w:r>
            <w:r>
              <w:t>.0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9A3D65F" w14:textId="77777777" w:rsidR="00BB22B4" w:rsidRDefault="00BB22B4" w:rsidP="00BB22B4"/>
        </w:tc>
        <w:tc>
          <w:tcPr>
            <w:tcW w:w="850" w:type="dxa"/>
            <w:shd w:val="clear" w:color="auto" w:fill="auto"/>
            <w:vAlign w:val="center"/>
          </w:tcPr>
          <w:p w14:paraId="4D63E7D5" w14:textId="77777777" w:rsidR="00BB22B4" w:rsidRDefault="00BB22B4" w:rsidP="00BB22B4"/>
        </w:tc>
        <w:tc>
          <w:tcPr>
            <w:tcW w:w="2552" w:type="dxa"/>
            <w:shd w:val="clear" w:color="auto" w:fill="auto"/>
            <w:vAlign w:val="center"/>
          </w:tcPr>
          <w:p w14:paraId="0CC1B0BF" w14:textId="77777777" w:rsidR="00BB22B4" w:rsidRDefault="00BB22B4" w:rsidP="00BB22B4"/>
        </w:tc>
      </w:tr>
      <w:tr w:rsidR="00BB22B4" w14:paraId="4FEEF4AA" w14:textId="77777777" w:rsidTr="2DF0B82A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6EB62613" w14:textId="53BBBF47" w:rsidR="00BB22B4" w:rsidRPr="00693281" w:rsidRDefault="00BB22B4" w:rsidP="00BB22B4">
            <w:r w:rsidRPr="00BB22B4">
              <w:t>Beef Pies doz</w:t>
            </w:r>
          </w:p>
        </w:tc>
        <w:tc>
          <w:tcPr>
            <w:tcW w:w="992" w:type="dxa"/>
            <w:shd w:val="clear" w:color="auto" w:fill="auto"/>
          </w:tcPr>
          <w:p w14:paraId="5CDF9E1D" w14:textId="2D0006F1" w:rsidR="00BB22B4" w:rsidRDefault="7368DBAE" w:rsidP="00BB22B4">
            <w:r>
              <w:t>$</w:t>
            </w:r>
            <w:r w:rsidR="6F4A1072">
              <w:t>30</w:t>
            </w:r>
            <w:r>
              <w:t>.0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9C19814" w14:textId="77777777" w:rsidR="00BB22B4" w:rsidRDefault="00BB22B4" w:rsidP="00BB22B4"/>
        </w:tc>
        <w:tc>
          <w:tcPr>
            <w:tcW w:w="850" w:type="dxa"/>
            <w:shd w:val="clear" w:color="auto" w:fill="auto"/>
            <w:vAlign w:val="center"/>
          </w:tcPr>
          <w:p w14:paraId="62F3ED10" w14:textId="77777777" w:rsidR="00BB22B4" w:rsidRDefault="00BB22B4" w:rsidP="00BB22B4"/>
        </w:tc>
        <w:tc>
          <w:tcPr>
            <w:tcW w:w="2552" w:type="dxa"/>
            <w:shd w:val="clear" w:color="auto" w:fill="auto"/>
            <w:vAlign w:val="center"/>
          </w:tcPr>
          <w:p w14:paraId="42DA68B0" w14:textId="77777777" w:rsidR="00BB22B4" w:rsidRDefault="00BB22B4" w:rsidP="00BB22B4"/>
        </w:tc>
      </w:tr>
      <w:tr w:rsidR="00BB22B4" w14:paraId="6C88B3F4" w14:textId="77777777" w:rsidTr="2DF0B82A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2915E901" w14:textId="4E9B4B00" w:rsidR="00BB22B4" w:rsidRPr="003D1643" w:rsidRDefault="00BB22B4" w:rsidP="00BB22B4">
            <w:r w:rsidRPr="00BB22B4">
              <w:t>Chicken Pies doz</w:t>
            </w:r>
          </w:p>
        </w:tc>
        <w:tc>
          <w:tcPr>
            <w:tcW w:w="992" w:type="dxa"/>
            <w:shd w:val="clear" w:color="auto" w:fill="auto"/>
          </w:tcPr>
          <w:p w14:paraId="48989997" w14:textId="5F54E359" w:rsidR="00BB22B4" w:rsidRPr="003D1643" w:rsidRDefault="7368DBAE" w:rsidP="00BB22B4">
            <w:r>
              <w:t>$</w:t>
            </w:r>
            <w:r w:rsidR="6F4A1072">
              <w:t>30</w:t>
            </w:r>
            <w:r>
              <w:t>.0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149019C" w14:textId="77777777" w:rsidR="00BB22B4" w:rsidRDefault="00BB22B4" w:rsidP="00BB22B4"/>
        </w:tc>
        <w:tc>
          <w:tcPr>
            <w:tcW w:w="850" w:type="dxa"/>
            <w:shd w:val="clear" w:color="auto" w:fill="auto"/>
            <w:vAlign w:val="center"/>
          </w:tcPr>
          <w:p w14:paraId="08CF89A7" w14:textId="77777777" w:rsidR="00BB22B4" w:rsidRDefault="00BB22B4" w:rsidP="00BB22B4"/>
        </w:tc>
        <w:tc>
          <w:tcPr>
            <w:tcW w:w="2552" w:type="dxa"/>
            <w:shd w:val="clear" w:color="auto" w:fill="auto"/>
            <w:vAlign w:val="center"/>
          </w:tcPr>
          <w:p w14:paraId="1CE08630" w14:textId="77777777" w:rsidR="00BB22B4" w:rsidRDefault="00BB22B4" w:rsidP="00BB22B4"/>
        </w:tc>
      </w:tr>
      <w:tr w:rsidR="00BB22B4" w14:paraId="15795C96" w14:textId="77777777" w:rsidTr="2DF0B82A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536C93A5" w14:textId="2B5D7624" w:rsidR="00BB22B4" w:rsidRPr="003D1643" w:rsidRDefault="00BB22B4" w:rsidP="00BB22B4">
            <w:r w:rsidRPr="00BB22B4">
              <w:t>Cheese &amp; Spinach Triangles doz</w:t>
            </w:r>
          </w:p>
        </w:tc>
        <w:tc>
          <w:tcPr>
            <w:tcW w:w="992" w:type="dxa"/>
            <w:shd w:val="clear" w:color="auto" w:fill="auto"/>
          </w:tcPr>
          <w:p w14:paraId="07691276" w14:textId="523A9E07" w:rsidR="00BB22B4" w:rsidRDefault="7368DBAE" w:rsidP="00BB22B4">
            <w:r>
              <w:t>$</w:t>
            </w:r>
            <w:r w:rsidR="60A2009A">
              <w:t>30</w:t>
            </w:r>
            <w:r>
              <w:t>.0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4F5F376" w14:textId="77777777" w:rsidR="00BB22B4" w:rsidRDefault="00BB22B4" w:rsidP="00BB22B4"/>
        </w:tc>
        <w:tc>
          <w:tcPr>
            <w:tcW w:w="850" w:type="dxa"/>
            <w:shd w:val="clear" w:color="auto" w:fill="auto"/>
            <w:vAlign w:val="center"/>
          </w:tcPr>
          <w:p w14:paraId="4A89D15B" w14:textId="77777777" w:rsidR="00BB22B4" w:rsidRDefault="00BB22B4" w:rsidP="00BB22B4"/>
        </w:tc>
        <w:tc>
          <w:tcPr>
            <w:tcW w:w="2552" w:type="dxa"/>
            <w:shd w:val="clear" w:color="auto" w:fill="auto"/>
            <w:vAlign w:val="center"/>
          </w:tcPr>
          <w:p w14:paraId="24316195" w14:textId="77777777" w:rsidR="00BB22B4" w:rsidRDefault="00BB22B4" w:rsidP="00BB22B4"/>
        </w:tc>
      </w:tr>
      <w:tr w:rsidR="00BB22B4" w14:paraId="522C2D03" w14:textId="77777777" w:rsidTr="2DF0B82A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6BE19698" w14:textId="389BE20D" w:rsidR="00BB22B4" w:rsidRPr="003D1643" w:rsidRDefault="00BB22B4" w:rsidP="00BB22B4">
            <w:r w:rsidRPr="00BB22B4">
              <w:t>Arancini Balls doz</w:t>
            </w:r>
          </w:p>
        </w:tc>
        <w:tc>
          <w:tcPr>
            <w:tcW w:w="992" w:type="dxa"/>
            <w:shd w:val="clear" w:color="auto" w:fill="auto"/>
          </w:tcPr>
          <w:p w14:paraId="485B3696" w14:textId="2B9384F4" w:rsidR="00BB22B4" w:rsidRDefault="7368DBAE" w:rsidP="00BB22B4">
            <w:r>
              <w:t>$</w:t>
            </w:r>
            <w:r w:rsidR="60A2009A">
              <w:t>30</w:t>
            </w:r>
            <w:r>
              <w:t>.0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E49EB96" w14:textId="77777777" w:rsidR="00BB22B4" w:rsidRDefault="00BB22B4" w:rsidP="00BB22B4"/>
        </w:tc>
        <w:tc>
          <w:tcPr>
            <w:tcW w:w="850" w:type="dxa"/>
            <w:shd w:val="clear" w:color="auto" w:fill="auto"/>
            <w:vAlign w:val="center"/>
          </w:tcPr>
          <w:p w14:paraId="24DFC431" w14:textId="77777777" w:rsidR="00BB22B4" w:rsidRDefault="00BB22B4" w:rsidP="00BB22B4"/>
        </w:tc>
        <w:tc>
          <w:tcPr>
            <w:tcW w:w="2552" w:type="dxa"/>
            <w:shd w:val="clear" w:color="auto" w:fill="auto"/>
            <w:vAlign w:val="center"/>
          </w:tcPr>
          <w:p w14:paraId="37765874" w14:textId="77777777" w:rsidR="00BB22B4" w:rsidRDefault="00BB22B4" w:rsidP="00BB22B4"/>
        </w:tc>
      </w:tr>
      <w:tr w:rsidR="00BB22B4" w14:paraId="6B3D3D64" w14:textId="77777777" w:rsidTr="2DF0B82A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03C7A1E3" w14:textId="446B5DA1" w:rsidR="00BB22B4" w:rsidRPr="003D1643" w:rsidRDefault="00BB22B4" w:rsidP="00BB22B4">
            <w:r w:rsidRPr="00BB22B4">
              <w:t>Assorted Mini Quiches doz</w:t>
            </w:r>
          </w:p>
        </w:tc>
        <w:tc>
          <w:tcPr>
            <w:tcW w:w="992" w:type="dxa"/>
            <w:shd w:val="clear" w:color="auto" w:fill="auto"/>
          </w:tcPr>
          <w:p w14:paraId="1C9A341E" w14:textId="4EFF02C4" w:rsidR="00BB22B4" w:rsidRDefault="7368DBAE" w:rsidP="00BB22B4">
            <w:r>
              <w:t>$</w:t>
            </w:r>
            <w:r w:rsidR="049306B1">
              <w:t>30</w:t>
            </w:r>
            <w:r>
              <w:t>.0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2CE34A5" w14:textId="77777777" w:rsidR="00BB22B4" w:rsidRDefault="00BB22B4" w:rsidP="00BB22B4"/>
        </w:tc>
        <w:tc>
          <w:tcPr>
            <w:tcW w:w="850" w:type="dxa"/>
            <w:shd w:val="clear" w:color="auto" w:fill="auto"/>
            <w:vAlign w:val="center"/>
          </w:tcPr>
          <w:p w14:paraId="1BC67E4D" w14:textId="77777777" w:rsidR="00BB22B4" w:rsidRDefault="00BB22B4" w:rsidP="00BB22B4"/>
        </w:tc>
        <w:tc>
          <w:tcPr>
            <w:tcW w:w="2552" w:type="dxa"/>
            <w:shd w:val="clear" w:color="auto" w:fill="auto"/>
            <w:vAlign w:val="center"/>
          </w:tcPr>
          <w:p w14:paraId="28E81A14" w14:textId="77777777" w:rsidR="00BB22B4" w:rsidRDefault="00BB22B4" w:rsidP="00BB22B4"/>
        </w:tc>
      </w:tr>
      <w:tr w:rsidR="00BB22B4" w14:paraId="05A7C8FE" w14:textId="77777777" w:rsidTr="2DF0B82A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27691426" w14:textId="512C5B1F" w:rsidR="00BB22B4" w:rsidRPr="003D1643" w:rsidRDefault="00BB22B4" w:rsidP="00BB22B4">
            <w:r w:rsidRPr="00BB22B4">
              <w:t>Zucchini Slice doz</w:t>
            </w:r>
          </w:p>
        </w:tc>
        <w:tc>
          <w:tcPr>
            <w:tcW w:w="992" w:type="dxa"/>
            <w:shd w:val="clear" w:color="auto" w:fill="auto"/>
          </w:tcPr>
          <w:p w14:paraId="0536C229" w14:textId="4929F2F1" w:rsidR="00BB22B4" w:rsidRDefault="7368DBAE" w:rsidP="00BB22B4">
            <w:r>
              <w:t>$</w:t>
            </w:r>
            <w:r w:rsidR="537196F3">
              <w:t>30</w:t>
            </w:r>
            <w:r>
              <w:t>.0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0C355E5" w14:textId="77777777" w:rsidR="00BB22B4" w:rsidRDefault="00BB22B4" w:rsidP="00BB22B4"/>
        </w:tc>
        <w:tc>
          <w:tcPr>
            <w:tcW w:w="850" w:type="dxa"/>
            <w:shd w:val="clear" w:color="auto" w:fill="auto"/>
            <w:vAlign w:val="center"/>
          </w:tcPr>
          <w:p w14:paraId="00C2F21C" w14:textId="77777777" w:rsidR="00BB22B4" w:rsidRDefault="00BB22B4" w:rsidP="00BB22B4"/>
        </w:tc>
        <w:tc>
          <w:tcPr>
            <w:tcW w:w="2552" w:type="dxa"/>
            <w:shd w:val="clear" w:color="auto" w:fill="auto"/>
            <w:vAlign w:val="center"/>
          </w:tcPr>
          <w:p w14:paraId="51CECD53" w14:textId="77777777" w:rsidR="00BB22B4" w:rsidRDefault="00BB22B4" w:rsidP="00BB22B4"/>
        </w:tc>
      </w:tr>
      <w:tr w:rsidR="00BB22B4" w14:paraId="79337C2A" w14:textId="77777777" w:rsidTr="2DF0B82A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10D65D11" w14:textId="6A620071" w:rsidR="00BB22B4" w:rsidRPr="003D1643" w:rsidRDefault="00BB22B4" w:rsidP="00BB22B4">
            <w:r w:rsidRPr="00BB22B4">
              <w:t>Pumpkin &amp; Lentil Tart doz</w:t>
            </w:r>
          </w:p>
        </w:tc>
        <w:tc>
          <w:tcPr>
            <w:tcW w:w="992" w:type="dxa"/>
            <w:shd w:val="clear" w:color="auto" w:fill="auto"/>
          </w:tcPr>
          <w:p w14:paraId="0ABD0FC6" w14:textId="348E03D3" w:rsidR="00BB22B4" w:rsidRDefault="7368DBAE" w:rsidP="00BB22B4">
            <w:r>
              <w:t>$</w:t>
            </w:r>
            <w:r w:rsidR="537196F3">
              <w:t>30</w:t>
            </w:r>
            <w:r>
              <w:t>.0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212D40F" w14:textId="77777777" w:rsidR="00BB22B4" w:rsidRDefault="00BB22B4" w:rsidP="00BB22B4"/>
        </w:tc>
        <w:tc>
          <w:tcPr>
            <w:tcW w:w="850" w:type="dxa"/>
            <w:shd w:val="clear" w:color="auto" w:fill="auto"/>
            <w:vAlign w:val="center"/>
          </w:tcPr>
          <w:p w14:paraId="775DEE9B" w14:textId="77777777" w:rsidR="00BB22B4" w:rsidRDefault="00BB22B4" w:rsidP="00BB22B4"/>
        </w:tc>
        <w:tc>
          <w:tcPr>
            <w:tcW w:w="2552" w:type="dxa"/>
            <w:shd w:val="clear" w:color="auto" w:fill="auto"/>
            <w:vAlign w:val="center"/>
          </w:tcPr>
          <w:p w14:paraId="6997A21F" w14:textId="77777777" w:rsidR="00BB22B4" w:rsidRDefault="00BB22B4" w:rsidP="00BB22B4"/>
        </w:tc>
      </w:tr>
      <w:tr w:rsidR="00BB22B4" w14:paraId="663E02A3" w14:textId="77777777" w:rsidTr="2DF0B82A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01C0A7C0" w14:textId="444905FB" w:rsidR="00BB22B4" w:rsidRPr="007B368B" w:rsidRDefault="00BB22B4" w:rsidP="00BB22B4">
            <w:r w:rsidRPr="00BB22B4">
              <w:t>Pumpkin &amp; Chorizo Tarts doz</w:t>
            </w:r>
          </w:p>
        </w:tc>
        <w:tc>
          <w:tcPr>
            <w:tcW w:w="992" w:type="dxa"/>
            <w:shd w:val="clear" w:color="auto" w:fill="auto"/>
          </w:tcPr>
          <w:p w14:paraId="56F00F8B" w14:textId="7C2126A3" w:rsidR="00BB22B4" w:rsidRDefault="7368DBAE" w:rsidP="00BB22B4">
            <w:r>
              <w:t>$</w:t>
            </w:r>
            <w:r w:rsidR="2BAD7FD9">
              <w:t>30</w:t>
            </w:r>
            <w:r>
              <w:t>.0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2913A70" w14:textId="77777777" w:rsidR="00BB22B4" w:rsidRDefault="00BB22B4" w:rsidP="00BB22B4"/>
        </w:tc>
        <w:tc>
          <w:tcPr>
            <w:tcW w:w="850" w:type="dxa"/>
            <w:shd w:val="clear" w:color="auto" w:fill="auto"/>
            <w:vAlign w:val="center"/>
          </w:tcPr>
          <w:p w14:paraId="287BBD98" w14:textId="77777777" w:rsidR="00BB22B4" w:rsidRDefault="00BB22B4" w:rsidP="00BB22B4"/>
        </w:tc>
        <w:tc>
          <w:tcPr>
            <w:tcW w:w="2552" w:type="dxa"/>
            <w:shd w:val="clear" w:color="auto" w:fill="auto"/>
            <w:vAlign w:val="center"/>
          </w:tcPr>
          <w:p w14:paraId="2E254111" w14:textId="77777777" w:rsidR="00BB22B4" w:rsidRDefault="00BB22B4" w:rsidP="00BB22B4"/>
        </w:tc>
      </w:tr>
      <w:tr w:rsidR="00BB22B4" w14:paraId="6400D2DD" w14:textId="77777777" w:rsidTr="2DF0B82A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73F822C5" w14:textId="3375AAE4" w:rsidR="00BB22B4" w:rsidRPr="007B368B" w:rsidRDefault="00BB22B4" w:rsidP="00BB22B4">
            <w:r w:rsidRPr="00BB22B4">
              <w:t>Pork Spring rolls doz</w:t>
            </w:r>
          </w:p>
        </w:tc>
        <w:tc>
          <w:tcPr>
            <w:tcW w:w="992" w:type="dxa"/>
            <w:shd w:val="clear" w:color="auto" w:fill="auto"/>
          </w:tcPr>
          <w:p w14:paraId="115ACD90" w14:textId="75B6965D" w:rsidR="00BB22B4" w:rsidRDefault="7368DBAE" w:rsidP="00BB22B4">
            <w:r>
              <w:t>$</w:t>
            </w:r>
            <w:r w:rsidR="709C484D">
              <w:t>30</w:t>
            </w:r>
            <w:r>
              <w:t>.0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38CD9AA" w14:textId="77777777" w:rsidR="00BB22B4" w:rsidRDefault="00BB22B4" w:rsidP="00BB22B4"/>
        </w:tc>
        <w:tc>
          <w:tcPr>
            <w:tcW w:w="850" w:type="dxa"/>
            <w:shd w:val="clear" w:color="auto" w:fill="auto"/>
            <w:vAlign w:val="center"/>
          </w:tcPr>
          <w:p w14:paraId="2D872C1F" w14:textId="77777777" w:rsidR="00BB22B4" w:rsidRDefault="00BB22B4" w:rsidP="00BB22B4"/>
        </w:tc>
        <w:tc>
          <w:tcPr>
            <w:tcW w:w="2552" w:type="dxa"/>
            <w:shd w:val="clear" w:color="auto" w:fill="auto"/>
            <w:vAlign w:val="center"/>
          </w:tcPr>
          <w:p w14:paraId="35B4612D" w14:textId="77777777" w:rsidR="00BB22B4" w:rsidRDefault="00BB22B4" w:rsidP="00BB22B4"/>
        </w:tc>
      </w:tr>
      <w:tr w:rsidR="00BB22B4" w14:paraId="378BA0A6" w14:textId="77777777" w:rsidTr="2DF0B82A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0EA6481F" w14:textId="03A12894" w:rsidR="00BB22B4" w:rsidRPr="007B368B" w:rsidRDefault="00BB22B4" w:rsidP="00BB22B4">
            <w:r w:rsidRPr="00BB22B4">
              <w:t>Vegetable Spring rolls doz</w:t>
            </w:r>
          </w:p>
        </w:tc>
        <w:tc>
          <w:tcPr>
            <w:tcW w:w="992" w:type="dxa"/>
            <w:shd w:val="clear" w:color="auto" w:fill="auto"/>
          </w:tcPr>
          <w:p w14:paraId="1C298CF4" w14:textId="6A517E13" w:rsidR="00BB22B4" w:rsidRDefault="7368DBAE" w:rsidP="00BB22B4">
            <w:r>
              <w:t>$</w:t>
            </w:r>
            <w:r w:rsidR="709C484D">
              <w:t>30</w:t>
            </w:r>
            <w:r>
              <w:t>.0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1112F42" w14:textId="77777777" w:rsidR="00BB22B4" w:rsidRDefault="00BB22B4" w:rsidP="00BB22B4"/>
        </w:tc>
        <w:tc>
          <w:tcPr>
            <w:tcW w:w="850" w:type="dxa"/>
            <w:shd w:val="clear" w:color="auto" w:fill="auto"/>
            <w:vAlign w:val="center"/>
          </w:tcPr>
          <w:p w14:paraId="0B4E9673" w14:textId="77777777" w:rsidR="00BB22B4" w:rsidRDefault="00BB22B4" w:rsidP="00BB22B4"/>
        </w:tc>
        <w:tc>
          <w:tcPr>
            <w:tcW w:w="2552" w:type="dxa"/>
            <w:shd w:val="clear" w:color="auto" w:fill="auto"/>
            <w:vAlign w:val="center"/>
          </w:tcPr>
          <w:p w14:paraId="60EE7858" w14:textId="77777777" w:rsidR="00BB22B4" w:rsidRDefault="00BB22B4" w:rsidP="00BB22B4"/>
        </w:tc>
      </w:tr>
      <w:tr w:rsidR="00116352" w14:paraId="28F8AEDF" w14:textId="77777777" w:rsidTr="2DF0B82A">
        <w:trPr>
          <w:cantSplit/>
          <w:trHeight w:val="340"/>
        </w:trPr>
        <w:tc>
          <w:tcPr>
            <w:tcW w:w="4679" w:type="dxa"/>
            <w:shd w:val="clear" w:color="auto" w:fill="DEEAF6" w:themeFill="accent1" w:themeFillTint="33"/>
            <w:vAlign w:val="center"/>
          </w:tcPr>
          <w:p w14:paraId="795A2A66" w14:textId="64ADC18D" w:rsidR="00084A17" w:rsidRPr="00BB22B4" w:rsidRDefault="00BB22B4" w:rsidP="00BB22B4">
            <w:pPr>
              <w:pStyle w:val="Heading2"/>
              <w:rPr>
                <w:rFonts w:ascii="Calibri" w:eastAsia="Times New Roman" w:hAnsi="Calibri" w:cs="Calibri"/>
                <w:b w:val="0"/>
                <w:bCs/>
                <w:sz w:val="22"/>
                <w:szCs w:val="22"/>
                <w:lang w:eastAsia="en-AU"/>
              </w:rPr>
            </w:pPr>
            <w:r w:rsidRPr="00BB22B4">
              <w:rPr>
                <w:shd w:val="clear" w:color="auto" w:fill="DEEAF6" w:themeFill="accent1" w:themeFillTint="33"/>
              </w:rPr>
              <w:t>Sweets, Fruit &amp; Cheese Platters</w:t>
            </w:r>
          </w:p>
        </w:tc>
        <w:tc>
          <w:tcPr>
            <w:tcW w:w="992" w:type="dxa"/>
            <w:shd w:val="clear" w:color="auto" w:fill="DEEAF6" w:themeFill="accent1" w:themeFillTint="33"/>
            <w:vAlign w:val="center"/>
          </w:tcPr>
          <w:p w14:paraId="1319754E" w14:textId="1954A75E" w:rsidR="00084A17" w:rsidRDefault="00084A17" w:rsidP="00B007C7"/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52B5FAB1" w14:textId="77777777" w:rsidR="00084A17" w:rsidRDefault="00084A17" w:rsidP="00B007C7"/>
        </w:tc>
        <w:tc>
          <w:tcPr>
            <w:tcW w:w="850" w:type="dxa"/>
            <w:shd w:val="clear" w:color="auto" w:fill="DEEAF6" w:themeFill="accent1" w:themeFillTint="33"/>
            <w:vAlign w:val="center"/>
          </w:tcPr>
          <w:p w14:paraId="2A5F2B79" w14:textId="77777777" w:rsidR="00084A17" w:rsidRDefault="00084A17" w:rsidP="00B007C7"/>
        </w:tc>
        <w:tc>
          <w:tcPr>
            <w:tcW w:w="2552" w:type="dxa"/>
            <w:shd w:val="clear" w:color="auto" w:fill="DEEAF6" w:themeFill="accent1" w:themeFillTint="33"/>
            <w:vAlign w:val="center"/>
          </w:tcPr>
          <w:p w14:paraId="20138C43" w14:textId="77777777" w:rsidR="00084A17" w:rsidRDefault="00084A17" w:rsidP="00B007C7"/>
        </w:tc>
      </w:tr>
      <w:tr w:rsidR="00BB22B4" w14:paraId="61C0B60E" w14:textId="77777777" w:rsidTr="2DF0B82A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22C4AA97" w14:textId="6E03CA9D" w:rsidR="00BB22B4" w:rsidRPr="007B368B" w:rsidRDefault="00BB22B4" w:rsidP="00BB22B4">
            <w:r w:rsidRPr="00771F08">
              <w:t>Fruit platter half (3-5pax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DD12697" w14:textId="018D0EAA" w:rsidR="00BB22B4" w:rsidRDefault="7368DBAE" w:rsidP="00BB22B4">
            <w:r>
              <w:t xml:space="preserve"> $</w:t>
            </w:r>
            <w:r w:rsidR="457E0149">
              <w:t>32</w:t>
            </w:r>
            <w:r>
              <w:t xml:space="preserve">.00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BC2507E" w14:textId="77777777" w:rsidR="00BB22B4" w:rsidRDefault="00BB22B4" w:rsidP="00BB22B4"/>
        </w:tc>
        <w:tc>
          <w:tcPr>
            <w:tcW w:w="850" w:type="dxa"/>
            <w:shd w:val="clear" w:color="auto" w:fill="auto"/>
            <w:vAlign w:val="center"/>
          </w:tcPr>
          <w:p w14:paraId="389698F6" w14:textId="77777777" w:rsidR="00BB22B4" w:rsidRDefault="00BB22B4" w:rsidP="00BB22B4"/>
        </w:tc>
        <w:tc>
          <w:tcPr>
            <w:tcW w:w="2552" w:type="dxa"/>
            <w:shd w:val="clear" w:color="auto" w:fill="auto"/>
            <w:vAlign w:val="center"/>
          </w:tcPr>
          <w:p w14:paraId="0476EF23" w14:textId="77777777" w:rsidR="00BB22B4" w:rsidRDefault="00BB22B4" w:rsidP="00BB22B4"/>
        </w:tc>
      </w:tr>
      <w:tr w:rsidR="00BB22B4" w14:paraId="26B632F3" w14:textId="77777777" w:rsidTr="2DF0B82A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67597441" w14:textId="4386DD41" w:rsidR="00BB22B4" w:rsidRPr="007B368B" w:rsidRDefault="00BB22B4" w:rsidP="00BB22B4">
            <w:r w:rsidRPr="00771F08">
              <w:t>Fruit platter full (8-10pax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DCDDA3F" w14:textId="0578D4D6" w:rsidR="00BB22B4" w:rsidRDefault="7368DBAE" w:rsidP="00BB22B4">
            <w:r>
              <w:t xml:space="preserve"> $</w:t>
            </w:r>
            <w:r w:rsidR="01114DD0">
              <w:t>65</w:t>
            </w:r>
            <w:r>
              <w:t xml:space="preserve">.00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D3A8DAA" w14:textId="77777777" w:rsidR="00BB22B4" w:rsidRDefault="00BB22B4" w:rsidP="00BB22B4"/>
        </w:tc>
        <w:tc>
          <w:tcPr>
            <w:tcW w:w="850" w:type="dxa"/>
            <w:shd w:val="clear" w:color="auto" w:fill="auto"/>
            <w:vAlign w:val="center"/>
          </w:tcPr>
          <w:p w14:paraId="1A596018" w14:textId="77777777" w:rsidR="00BB22B4" w:rsidRDefault="00BB22B4" w:rsidP="00BB22B4"/>
        </w:tc>
        <w:tc>
          <w:tcPr>
            <w:tcW w:w="2552" w:type="dxa"/>
            <w:shd w:val="clear" w:color="auto" w:fill="auto"/>
            <w:vAlign w:val="center"/>
          </w:tcPr>
          <w:p w14:paraId="71C82812" w14:textId="77777777" w:rsidR="00BB22B4" w:rsidRDefault="00BB22B4" w:rsidP="00BB22B4"/>
        </w:tc>
      </w:tr>
      <w:tr w:rsidR="00BB22B4" w14:paraId="5AFB3CA0" w14:textId="77777777" w:rsidTr="2DF0B82A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74CF6A69" w14:textId="4F4A67B9" w:rsidR="00BB22B4" w:rsidRPr="007B368B" w:rsidRDefault="7368DBAE" w:rsidP="00BB22B4">
            <w:r>
              <w:t>Slice platter - 20 pieces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43246E3" w14:textId="04A6A71C" w:rsidR="00BB22B4" w:rsidRDefault="7368DBAE" w:rsidP="00BB22B4">
            <w:r>
              <w:t xml:space="preserve"> $</w:t>
            </w:r>
            <w:r w:rsidR="0AF99D15">
              <w:t>4</w:t>
            </w:r>
            <w:r>
              <w:t xml:space="preserve">0.00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7D65F56" w14:textId="77777777" w:rsidR="00BB22B4" w:rsidRDefault="00BB22B4" w:rsidP="00BB22B4"/>
        </w:tc>
        <w:tc>
          <w:tcPr>
            <w:tcW w:w="850" w:type="dxa"/>
            <w:shd w:val="clear" w:color="auto" w:fill="auto"/>
            <w:vAlign w:val="center"/>
          </w:tcPr>
          <w:p w14:paraId="66143D28" w14:textId="77777777" w:rsidR="00BB22B4" w:rsidRDefault="00BB22B4" w:rsidP="00BB22B4"/>
        </w:tc>
        <w:tc>
          <w:tcPr>
            <w:tcW w:w="2552" w:type="dxa"/>
            <w:shd w:val="clear" w:color="auto" w:fill="auto"/>
            <w:vAlign w:val="center"/>
          </w:tcPr>
          <w:p w14:paraId="317B1C58" w14:textId="77777777" w:rsidR="00BB22B4" w:rsidRDefault="00BB22B4" w:rsidP="00BB22B4"/>
        </w:tc>
      </w:tr>
      <w:tr w:rsidR="00BB22B4" w14:paraId="071ACC87" w14:textId="77777777" w:rsidTr="2DF0B82A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1338F064" w14:textId="1CECA219" w:rsidR="00BB22B4" w:rsidRPr="007B368B" w:rsidRDefault="00BB22B4" w:rsidP="00BB22B4">
            <w:r w:rsidRPr="00771F08">
              <w:t>Cheese Platter (10pax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A6AF337" w14:textId="34E44325" w:rsidR="00BB22B4" w:rsidRDefault="7368DBAE" w:rsidP="00BB22B4">
            <w:r>
              <w:t xml:space="preserve"> $</w:t>
            </w:r>
            <w:r w:rsidR="7E6D73EF">
              <w:t>6</w:t>
            </w:r>
            <w:r>
              <w:t xml:space="preserve">0.00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4013203" w14:textId="77777777" w:rsidR="00BB22B4" w:rsidRDefault="00BB22B4" w:rsidP="00BB22B4"/>
        </w:tc>
        <w:tc>
          <w:tcPr>
            <w:tcW w:w="850" w:type="dxa"/>
            <w:shd w:val="clear" w:color="auto" w:fill="auto"/>
            <w:vAlign w:val="center"/>
          </w:tcPr>
          <w:p w14:paraId="7CE87D4B" w14:textId="77777777" w:rsidR="00BB22B4" w:rsidRDefault="00BB22B4" w:rsidP="00BB22B4"/>
        </w:tc>
        <w:tc>
          <w:tcPr>
            <w:tcW w:w="2552" w:type="dxa"/>
            <w:shd w:val="clear" w:color="auto" w:fill="auto"/>
            <w:vAlign w:val="center"/>
          </w:tcPr>
          <w:p w14:paraId="7E1BAF23" w14:textId="77777777" w:rsidR="00BB22B4" w:rsidRDefault="00BB22B4" w:rsidP="00BB22B4"/>
        </w:tc>
      </w:tr>
      <w:tr w:rsidR="00BB22B4" w14:paraId="25A7AFFB" w14:textId="77777777" w:rsidTr="2DF0B82A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2A24FF6E" w14:textId="2C1E9113" w:rsidR="00BB22B4" w:rsidRPr="007B368B" w:rsidRDefault="00BB22B4" w:rsidP="00BB22B4">
            <w:r w:rsidRPr="00771F08">
              <w:t>Antipasto platter (10pax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867F520" w14:textId="37F58242" w:rsidR="00BB22B4" w:rsidRDefault="7368DBAE" w:rsidP="00BB22B4">
            <w:r>
              <w:t xml:space="preserve"> $</w:t>
            </w:r>
            <w:r w:rsidR="7E6D73EF">
              <w:t>6</w:t>
            </w:r>
            <w:r>
              <w:t xml:space="preserve">0.00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733C87A" w14:textId="77777777" w:rsidR="00BB22B4" w:rsidRDefault="00BB22B4" w:rsidP="00BB22B4"/>
        </w:tc>
        <w:tc>
          <w:tcPr>
            <w:tcW w:w="850" w:type="dxa"/>
            <w:shd w:val="clear" w:color="auto" w:fill="auto"/>
            <w:vAlign w:val="center"/>
          </w:tcPr>
          <w:p w14:paraId="189EFA31" w14:textId="77777777" w:rsidR="00BB22B4" w:rsidRDefault="00BB22B4" w:rsidP="00BB22B4"/>
        </w:tc>
        <w:tc>
          <w:tcPr>
            <w:tcW w:w="2552" w:type="dxa"/>
            <w:shd w:val="clear" w:color="auto" w:fill="auto"/>
            <w:vAlign w:val="center"/>
          </w:tcPr>
          <w:p w14:paraId="25F0E5AC" w14:textId="77777777" w:rsidR="00BB22B4" w:rsidRDefault="00BB22B4" w:rsidP="00BB22B4"/>
        </w:tc>
      </w:tr>
      <w:tr w:rsidR="00A63908" w14:paraId="1CDC475B" w14:textId="77777777" w:rsidTr="2DF0B82A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34903F61" w14:textId="7399AD70" w:rsidR="00A63908" w:rsidRPr="00BB22B4" w:rsidRDefault="00BB22B4" w:rsidP="00BB22B4">
            <w:pPr>
              <w:pStyle w:val="Heading2"/>
              <w:rPr>
                <w:rFonts w:ascii="Calibri" w:eastAsia="Times New Roman" w:hAnsi="Calibri" w:cs="Calibri"/>
                <w:bCs/>
                <w:sz w:val="22"/>
                <w:szCs w:val="22"/>
                <w:lang w:eastAsia="en-AU"/>
              </w:rPr>
            </w:pPr>
            <w:r w:rsidRPr="00BB22B4">
              <w:rPr>
                <w:shd w:val="clear" w:color="auto" w:fill="DEEAF6" w:themeFill="accent1" w:themeFillTint="33"/>
              </w:rPr>
              <w:lastRenderedPageBreak/>
              <w:t>Breakfast &amp; morning Tea</w:t>
            </w:r>
          </w:p>
        </w:tc>
      </w:tr>
      <w:tr w:rsidR="00BB22B4" w14:paraId="7B0AE2E5" w14:textId="77777777" w:rsidTr="2DF0B82A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49AA1CBD" w14:textId="7DE4C3BA" w:rsidR="00BB22B4" w:rsidRPr="007B368B" w:rsidRDefault="00BB22B4" w:rsidP="00BB22B4">
            <w:r w:rsidRPr="00BB22B4">
              <w:t>Mini Croissants each</w:t>
            </w:r>
          </w:p>
        </w:tc>
        <w:tc>
          <w:tcPr>
            <w:tcW w:w="992" w:type="dxa"/>
            <w:shd w:val="clear" w:color="auto" w:fill="auto"/>
          </w:tcPr>
          <w:p w14:paraId="1E1D5EB8" w14:textId="09471D26" w:rsidR="00BB22B4" w:rsidRDefault="7368DBAE" w:rsidP="00BB22B4">
            <w:r>
              <w:t xml:space="preserve"> $</w:t>
            </w:r>
            <w:r w:rsidR="5259E8BF">
              <w:t>4</w:t>
            </w:r>
            <w:r>
              <w:t>.</w:t>
            </w:r>
            <w:r w:rsidR="0AF48D62">
              <w:t>0</w:t>
            </w:r>
            <w:r>
              <w:t xml:space="preserve">0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7C78D70" w14:textId="77777777" w:rsidR="00BB22B4" w:rsidRDefault="00BB22B4" w:rsidP="00BB22B4"/>
        </w:tc>
        <w:tc>
          <w:tcPr>
            <w:tcW w:w="850" w:type="dxa"/>
            <w:shd w:val="clear" w:color="auto" w:fill="auto"/>
            <w:vAlign w:val="center"/>
          </w:tcPr>
          <w:p w14:paraId="6D89DE4C" w14:textId="77777777" w:rsidR="00BB22B4" w:rsidRDefault="00BB22B4" w:rsidP="00BB22B4"/>
        </w:tc>
        <w:tc>
          <w:tcPr>
            <w:tcW w:w="2552" w:type="dxa"/>
            <w:shd w:val="clear" w:color="auto" w:fill="auto"/>
            <w:vAlign w:val="center"/>
          </w:tcPr>
          <w:p w14:paraId="5D21F6EE" w14:textId="77777777" w:rsidR="00BB22B4" w:rsidRDefault="00BB22B4" w:rsidP="00BB22B4"/>
        </w:tc>
      </w:tr>
      <w:tr w:rsidR="00BB22B4" w14:paraId="2F28324F" w14:textId="77777777" w:rsidTr="2DF0B82A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15A21913" w14:textId="423ECC6F" w:rsidR="00BB22B4" w:rsidRDefault="00BB22B4" w:rsidP="00BB22B4">
            <w:r w:rsidRPr="00BB22B4">
              <w:t>Morning Tea Platters per person</w:t>
            </w:r>
          </w:p>
        </w:tc>
        <w:tc>
          <w:tcPr>
            <w:tcW w:w="992" w:type="dxa"/>
            <w:shd w:val="clear" w:color="auto" w:fill="auto"/>
          </w:tcPr>
          <w:p w14:paraId="06A8A0DB" w14:textId="6CFE93A2" w:rsidR="00BB22B4" w:rsidRDefault="7368DBAE" w:rsidP="00BB22B4">
            <w:r>
              <w:t xml:space="preserve"> $</w:t>
            </w:r>
            <w:r w:rsidR="3C850BF7">
              <w:t>12</w:t>
            </w:r>
            <w:r>
              <w:t xml:space="preserve">.00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E2FB8D2" w14:textId="77777777" w:rsidR="00BB22B4" w:rsidRDefault="00BB22B4" w:rsidP="00BB22B4"/>
        </w:tc>
        <w:tc>
          <w:tcPr>
            <w:tcW w:w="850" w:type="dxa"/>
            <w:shd w:val="clear" w:color="auto" w:fill="auto"/>
            <w:vAlign w:val="center"/>
          </w:tcPr>
          <w:p w14:paraId="57D1F9CC" w14:textId="77777777" w:rsidR="00BB22B4" w:rsidRDefault="00BB22B4" w:rsidP="00BB22B4"/>
        </w:tc>
        <w:tc>
          <w:tcPr>
            <w:tcW w:w="2552" w:type="dxa"/>
            <w:shd w:val="clear" w:color="auto" w:fill="auto"/>
            <w:vAlign w:val="center"/>
          </w:tcPr>
          <w:p w14:paraId="2D68F914" w14:textId="77777777" w:rsidR="00BB22B4" w:rsidRDefault="00BB22B4" w:rsidP="00BB22B4"/>
        </w:tc>
      </w:tr>
      <w:tr w:rsidR="00BB22B4" w14:paraId="3F2D1F94" w14:textId="77777777" w:rsidTr="2DF0B82A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341EC376" w14:textId="7E35A02D" w:rsidR="00BB22B4" w:rsidRDefault="00BB22B4" w:rsidP="00BB22B4">
            <w:r w:rsidRPr="00BB22B4">
              <w:t>Breakfast wraps each</w:t>
            </w:r>
          </w:p>
        </w:tc>
        <w:tc>
          <w:tcPr>
            <w:tcW w:w="992" w:type="dxa"/>
            <w:shd w:val="clear" w:color="auto" w:fill="auto"/>
          </w:tcPr>
          <w:p w14:paraId="1B3D59A4" w14:textId="26472C30" w:rsidR="00BB22B4" w:rsidRDefault="7368DBAE" w:rsidP="00BB22B4">
            <w:r>
              <w:t xml:space="preserve"> $</w:t>
            </w:r>
            <w:r w:rsidR="0DBD379B">
              <w:t>10</w:t>
            </w:r>
            <w:r>
              <w:t xml:space="preserve">.00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BA49EE7" w14:textId="77777777" w:rsidR="00BB22B4" w:rsidRDefault="00BB22B4" w:rsidP="00BB22B4"/>
        </w:tc>
        <w:tc>
          <w:tcPr>
            <w:tcW w:w="850" w:type="dxa"/>
            <w:shd w:val="clear" w:color="auto" w:fill="auto"/>
            <w:vAlign w:val="center"/>
          </w:tcPr>
          <w:p w14:paraId="1570D1D9" w14:textId="77777777" w:rsidR="00BB22B4" w:rsidRDefault="00BB22B4" w:rsidP="00BB22B4"/>
        </w:tc>
        <w:tc>
          <w:tcPr>
            <w:tcW w:w="2552" w:type="dxa"/>
            <w:shd w:val="clear" w:color="auto" w:fill="auto"/>
            <w:vAlign w:val="center"/>
          </w:tcPr>
          <w:p w14:paraId="242F21B7" w14:textId="77777777" w:rsidR="00BB22B4" w:rsidRDefault="00BB22B4" w:rsidP="00BB22B4"/>
        </w:tc>
      </w:tr>
      <w:tr w:rsidR="00A63908" w14:paraId="5D84EEB5" w14:textId="77777777" w:rsidTr="2DF0B82A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463E425E" w14:textId="0D79DF5A" w:rsidR="00A63908" w:rsidRPr="00BB22B4" w:rsidRDefault="00BB22B4" w:rsidP="00BB22B4">
            <w:pPr>
              <w:pStyle w:val="Heading2"/>
              <w:rPr>
                <w:rFonts w:ascii="Calibri" w:eastAsia="Times New Roman" w:hAnsi="Calibri" w:cs="Calibri"/>
                <w:bCs/>
                <w:sz w:val="22"/>
                <w:szCs w:val="22"/>
                <w:lang w:eastAsia="en-AU"/>
              </w:rPr>
            </w:pPr>
            <w:r w:rsidRPr="00BB22B4">
              <w:rPr>
                <w:shd w:val="clear" w:color="auto" w:fill="DEEAF6" w:themeFill="accent1" w:themeFillTint="33"/>
              </w:rPr>
              <w:t>Mains &amp; Sides</w:t>
            </w:r>
          </w:p>
        </w:tc>
      </w:tr>
      <w:tr w:rsidR="00E1680F" w14:paraId="4277BBAF" w14:textId="77777777" w:rsidTr="2DF0B82A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4FC6786F" w14:textId="6843733B" w:rsidR="00E1680F" w:rsidRDefault="00E1680F" w:rsidP="00E1680F">
            <w:r w:rsidRPr="00BB22B4">
              <w:t>Trio of Sliders (3 per person min 4pax)</w:t>
            </w:r>
          </w:p>
        </w:tc>
        <w:tc>
          <w:tcPr>
            <w:tcW w:w="992" w:type="dxa"/>
            <w:shd w:val="clear" w:color="auto" w:fill="auto"/>
          </w:tcPr>
          <w:p w14:paraId="0C071CA2" w14:textId="69A22E4E" w:rsidR="00E1680F" w:rsidRDefault="78388A2F" w:rsidP="00E1680F">
            <w:r>
              <w:t xml:space="preserve"> $1</w:t>
            </w:r>
            <w:r w:rsidR="3571308C">
              <w:t>8</w:t>
            </w:r>
            <w:r>
              <w:t>.</w:t>
            </w:r>
            <w:r w:rsidR="3D77D90F">
              <w:t>0</w:t>
            </w:r>
            <w:r>
              <w:t xml:space="preserve">0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7E23252" w14:textId="77777777" w:rsidR="00E1680F" w:rsidRDefault="00E1680F" w:rsidP="00E1680F"/>
        </w:tc>
        <w:tc>
          <w:tcPr>
            <w:tcW w:w="850" w:type="dxa"/>
            <w:shd w:val="clear" w:color="auto" w:fill="auto"/>
            <w:vAlign w:val="center"/>
          </w:tcPr>
          <w:p w14:paraId="0BB12180" w14:textId="77777777" w:rsidR="00E1680F" w:rsidRDefault="00E1680F" w:rsidP="00E1680F"/>
        </w:tc>
        <w:tc>
          <w:tcPr>
            <w:tcW w:w="2552" w:type="dxa"/>
            <w:shd w:val="clear" w:color="auto" w:fill="auto"/>
            <w:vAlign w:val="center"/>
          </w:tcPr>
          <w:p w14:paraId="255ED756" w14:textId="77777777" w:rsidR="00E1680F" w:rsidRDefault="00E1680F" w:rsidP="00E1680F"/>
        </w:tc>
      </w:tr>
      <w:tr w:rsidR="00E1680F" w14:paraId="5048B7C2" w14:textId="77777777" w:rsidTr="2DF0B82A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06680052" w14:textId="7EA88D53" w:rsidR="00E1680F" w:rsidRDefault="00E1680F" w:rsidP="00E1680F">
            <w:r w:rsidRPr="00BB22B4">
              <w:t>Roast Chicken Pieces with gravy (platter for 10)</w:t>
            </w:r>
          </w:p>
        </w:tc>
        <w:tc>
          <w:tcPr>
            <w:tcW w:w="992" w:type="dxa"/>
            <w:shd w:val="clear" w:color="auto" w:fill="auto"/>
          </w:tcPr>
          <w:p w14:paraId="5EE0F1CD" w14:textId="7754FAD6" w:rsidR="00E1680F" w:rsidRDefault="78388A2F" w:rsidP="00E1680F">
            <w:r>
              <w:t xml:space="preserve"> $1</w:t>
            </w:r>
            <w:r w:rsidR="14BC3E99">
              <w:t>1</w:t>
            </w:r>
            <w:r>
              <w:t xml:space="preserve">0.00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6A91F29" w14:textId="77777777" w:rsidR="00E1680F" w:rsidRDefault="00E1680F" w:rsidP="00E1680F"/>
        </w:tc>
        <w:tc>
          <w:tcPr>
            <w:tcW w:w="850" w:type="dxa"/>
            <w:shd w:val="clear" w:color="auto" w:fill="auto"/>
            <w:vAlign w:val="center"/>
          </w:tcPr>
          <w:p w14:paraId="511D51FE" w14:textId="77777777" w:rsidR="00E1680F" w:rsidRDefault="00E1680F" w:rsidP="00E1680F"/>
        </w:tc>
        <w:tc>
          <w:tcPr>
            <w:tcW w:w="2552" w:type="dxa"/>
            <w:shd w:val="clear" w:color="auto" w:fill="auto"/>
            <w:vAlign w:val="center"/>
          </w:tcPr>
          <w:p w14:paraId="6CDF5EE7" w14:textId="77777777" w:rsidR="00E1680F" w:rsidRDefault="00E1680F" w:rsidP="00E1680F"/>
        </w:tc>
      </w:tr>
      <w:tr w:rsidR="00E1680F" w14:paraId="6515757D" w14:textId="77777777" w:rsidTr="2DF0B82A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10BE606D" w14:textId="2342A2C3" w:rsidR="00E1680F" w:rsidRPr="00BA2E60" w:rsidRDefault="00E1680F" w:rsidP="00E1680F">
            <w:r w:rsidRPr="00BB22B4">
              <w:t>Chicken Schnitzel tenders with lemon (platter for 10)</w:t>
            </w:r>
          </w:p>
        </w:tc>
        <w:tc>
          <w:tcPr>
            <w:tcW w:w="992" w:type="dxa"/>
            <w:shd w:val="clear" w:color="auto" w:fill="auto"/>
          </w:tcPr>
          <w:p w14:paraId="7285EBFE" w14:textId="5C3E4E25" w:rsidR="00E1680F" w:rsidRDefault="78388A2F" w:rsidP="00E1680F">
            <w:r>
              <w:t xml:space="preserve"> $1</w:t>
            </w:r>
            <w:r w:rsidR="14BC3E99">
              <w:t>1</w:t>
            </w:r>
            <w:r>
              <w:t xml:space="preserve">0.00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6BB6A89" w14:textId="77777777" w:rsidR="00E1680F" w:rsidRDefault="00E1680F" w:rsidP="00E1680F"/>
        </w:tc>
        <w:tc>
          <w:tcPr>
            <w:tcW w:w="850" w:type="dxa"/>
            <w:shd w:val="clear" w:color="auto" w:fill="auto"/>
            <w:vAlign w:val="center"/>
          </w:tcPr>
          <w:p w14:paraId="2EF2B59B" w14:textId="77777777" w:rsidR="00E1680F" w:rsidRDefault="00E1680F" w:rsidP="00E1680F"/>
        </w:tc>
        <w:tc>
          <w:tcPr>
            <w:tcW w:w="2552" w:type="dxa"/>
            <w:shd w:val="clear" w:color="auto" w:fill="auto"/>
            <w:vAlign w:val="center"/>
          </w:tcPr>
          <w:p w14:paraId="302DB8C0" w14:textId="77777777" w:rsidR="00E1680F" w:rsidRDefault="00E1680F" w:rsidP="00E1680F"/>
        </w:tc>
      </w:tr>
      <w:tr w:rsidR="00E1680F" w14:paraId="39B55E2D" w14:textId="77777777" w:rsidTr="2DF0B82A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0055D46E" w14:textId="77777777" w:rsidR="00E1680F" w:rsidRDefault="00E1680F" w:rsidP="00E1680F">
            <w:r w:rsidRPr="00BB22B4">
              <w:t xml:space="preserve">Slow cooked pork with smokey BBQ sauce </w:t>
            </w:r>
          </w:p>
          <w:p w14:paraId="03493127" w14:textId="1843702A" w:rsidR="00E1680F" w:rsidRDefault="00E1680F" w:rsidP="00E1680F">
            <w:r w:rsidRPr="00BB22B4">
              <w:t>(platter for 10)</w:t>
            </w:r>
          </w:p>
        </w:tc>
        <w:tc>
          <w:tcPr>
            <w:tcW w:w="992" w:type="dxa"/>
            <w:shd w:val="clear" w:color="auto" w:fill="auto"/>
          </w:tcPr>
          <w:p w14:paraId="29EF587F" w14:textId="1DA602A7" w:rsidR="00E1680F" w:rsidRDefault="78388A2F" w:rsidP="00E1680F">
            <w:r>
              <w:t xml:space="preserve"> $1</w:t>
            </w:r>
            <w:r w:rsidR="0C5116AD">
              <w:t>1</w:t>
            </w:r>
            <w:r>
              <w:t xml:space="preserve">0.00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E22C3DF" w14:textId="77777777" w:rsidR="00E1680F" w:rsidRDefault="00E1680F" w:rsidP="00E1680F"/>
        </w:tc>
        <w:tc>
          <w:tcPr>
            <w:tcW w:w="850" w:type="dxa"/>
            <w:shd w:val="clear" w:color="auto" w:fill="auto"/>
            <w:vAlign w:val="center"/>
          </w:tcPr>
          <w:p w14:paraId="76C13AA5" w14:textId="77777777" w:rsidR="00E1680F" w:rsidRDefault="00E1680F" w:rsidP="00E1680F"/>
        </w:tc>
        <w:tc>
          <w:tcPr>
            <w:tcW w:w="2552" w:type="dxa"/>
            <w:shd w:val="clear" w:color="auto" w:fill="auto"/>
            <w:vAlign w:val="center"/>
          </w:tcPr>
          <w:p w14:paraId="6DF3B6B6" w14:textId="77777777" w:rsidR="00E1680F" w:rsidRDefault="00E1680F" w:rsidP="00E1680F"/>
        </w:tc>
      </w:tr>
      <w:tr w:rsidR="00E1680F" w14:paraId="02672A93" w14:textId="77777777" w:rsidTr="2DF0B82A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1768180D" w14:textId="77777777" w:rsidR="00E1680F" w:rsidRDefault="00E1680F" w:rsidP="00E1680F">
            <w:r w:rsidRPr="00BB22B4">
              <w:t xml:space="preserve">Beer battered fish pieces with tartare and lemon </w:t>
            </w:r>
          </w:p>
          <w:p w14:paraId="7DEABA23" w14:textId="77C338D4" w:rsidR="00E1680F" w:rsidRDefault="00E1680F" w:rsidP="00E1680F">
            <w:r w:rsidRPr="00BB22B4">
              <w:t>(platter for 10)</w:t>
            </w:r>
          </w:p>
        </w:tc>
        <w:tc>
          <w:tcPr>
            <w:tcW w:w="992" w:type="dxa"/>
            <w:shd w:val="clear" w:color="auto" w:fill="auto"/>
          </w:tcPr>
          <w:p w14:paraId="30F3D018" w14:textId="72540218" w:rsidR="00E1680F" w:rsidRDefault="78388A2F" w:rsidP="00E1680F">
            <w:r>
              <w:t xml:space="preserve"> $1</w:t>
            </w:r>
            <w:r w:rsidR="0C5116AD">
              <w:t>1</w:t>
            </w:r>
            <w:r>
              <w:t xml:space="preserve">0.00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482FA78" w14:textId="77777777" w:rsidR="00E1680F" w:rsidRDefault="00E1680F" w:rsidP="00E1680F"/>
        </w:tc>
        <w:tc>
          <w:tcPr>
            <w:tcW w:w="850" w:type="dxa"/>
            <w:shd w:val="clear" w:color="auto" w:fill="auto"/>
            <w:vAlign w:val="center"/>
          </w:tcPr>
          <w:p w14:paraId="7FCF8796" w14:textId="77777777" w:rsidR="00E1680F" w:rsidRDefault="00E1680F" w:rsidP="00E1680F"/>
        </w:tc>
        <w:tc>
          <w:tcPr>
            <w:tcW w:w="2552" w:type="dxa"/>
            <w:shd w:val="clear" w:color="auto" w:fill="auto"/>
            <w:vAlign w:val="center"/>
          </w:tcPr>
          <w:p w14:paraId="579175F5" w14:textId="77777777" w:rsidR="00E1680F" w:rsidRDefault="00E1680F" w:rsidP="00E1680F"/>
        </w:tc>
      </w:tr>
      <w:tr w:rsidR="00E1680F" w14:paraId="17287153" w14:textId="77777777" w:rsidTr="2DF0B82A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4AD8F276" w14:textId="40D57A6D" w:rsidR="00E1680F" w:rsidRDefault="00E1680F" w:rsidP="00E1680F">
            <w:r w:rsidRPr="00BB22B4">
              <w:t>Haloumi, corn and zucchini fritters with garlic yoghurt (platter for 10)</w:t>
            </w:r>
          </w:p>
        </w:tc>
        <w:tc>
          <w:tcPr>
            <w:tcW w:w="992" w:type="dxa"/>
            <w:shd w:val="clear" w:color="auto" w:fill="auto"/>
          </w:tcPr>
          <w:p w14:paraId="7FDA8763" w14:textId="1FE560D4" w:rsidR="00E1680F" w:rsidRDefault="78388A2F" w:rsidP="00E1680F">
            <w:r>
              <w:t xml:space="preserve"> $1</w:t>
            </w:r>
            <w:r w:rsidR="48BA71C3">
              <w:t>1</w:t>
            </w:r>
            <w:r>
              <w:t xml:space="preserve">0.00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D88CEBB" w14:textId="77777777" w:rsidR="00E1680F" w:rsidRDefault="00E1680F" w:rsidP="00E1680F"/>
        </w:tc>
        <w:tc>
          <w:tcPr>
            <w:tcW w:w="850" w:type="dxa"/>
            <w:shd w:val="clear" w:color="auto" w:fill="auto"/>
            <w:vAlign w:val="center"/>
          </w:tcPr>
          <w:p w14:paraId="046FE030" w14:textId="77777777" w:rsidR="00E1680F" w:rsidRDefault="00E1680F" w:rsidP="00E1680F"/>
        </w:tc>
        <w:tc>
          <w:tcPr>
            <w:tcW w:w="2552" w:type="dxa"/>
            <w:shd w:val="clear" w:color="auto" w:fill="auto"/>
            <w:vAlign w:val="center"/>
          </w:tcPr>
          <w:p w14:paraId="52F8357A" w14:textId="77777777" w:rsidR="00E1680F" w:rsidRDefault="00E1680F" w:rsidP="00E1680F"/>
        </w:tc>
      </w:tr>
      <w:tr w:rsidR="00E1680F" w14:paraId="4DF4E484" w14:textId="77777777" w:rsidTr="2DF0B82A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05903521" w14:textId="58C676CC" w:rsidR="00E1680F" w:rsidRPr="00BA2E60" w:rsidRDefault="00E1680F" w:rsidP="00E1680F">
            <w:r w:rsidRPr="00BB22B4">
              <w:t>Falafel with spiced yoghurt (platter for 10)</w:t>
            </w:r>
          </w:p>
        </w:tc>
        <w:tc>
          <w:tcPr>
            <w:tcW w:w="992" w:type="dxa"/>
            <w:shd w:val="clear" w:color="auto" w:fill="auto"/>
          </w:tcPr>
          <w:p w14:paraId="0852DA67" w14:textId="63716DD9" w:rsidR="00E1680F" w:rsidRDefault="78388A2F" w:rsidP="00E1680F">
            <w:r>
              <w:t xml:space="preserve"> $1</w:t>
            </w:r>
            <w:r w:rsidR="48BA71C3">
              <w:t>1</w:t>
            </w:r>
            <w:r>
              <w:t xml:space="preserve">0.00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D9169B9" w14:textId="77777777" w:rsidR="00E1680F" w:rsidRDefault="00E1680F" w:rsidP="00E1680F"/>
        </w:tc>
        <w:tc>
          <w:tcPr>
            <w:tcW w:w="850" w:type="dxa"/>
            <w:shd w:val="clear" w:color="auto" w:fill="auto"/>
            <w:vAlign w:val="center"/>
          </w:tcPr>
          <w:p w14:paraId="7E91C2E8" w14:textId="77777777" w:rsidR="00E1680F" w:rsidRDefault="00E1680F" w:rsidP="00E1680F"/>
        </w:tc>
        <w:tc>
          <w:tcPr>
            <w:tcW w:w="2552" w:type="dxa"/>
            <w:shd w:val="clear" w:color="auto" w:fill="auto"/>
            <w:vAlign w:val="center"/>
          </w:tcPr>
          <w:p w14:paraId="38EF4348" w14:textId="77777777" w:rsidR="00E1680F" w:rsidRDefault="00E1680F" w:rsidP="00E1680F"/>
        </w:tc>
      </w:tr>
      <w:tr w:rsidR="00E1680F" w14:paraId="32D88CD0" w14:textId="77777777" w:rsidTr="2DF0B82A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46EF811B" w14:textId="50C849B9" w:rsidR="00E1680F" w:rsidRDefault="00E1680F" w:rsidP="00E1680F">
            <w:r w:rsidRPr="00BB22B4">
              <w:t>Roasted Potatoes (10pax)</w:t>
            </w:r>
          </w:p>
        </w:tc>
        <w:tc>
          <w:tcPr>
            <w:tcW w:w="992" w:type="dxa"/>
            <w:shd w:val="clear" w:color="auto" w:fill="auto"/>
          </w:tcPr>
          <w:p w14:paraId="6D38CAE3" w14:textId="0C360C78" w:rsidR="00E1680F" w:rsidRDefault="78388A2F" w:rsidP="00E1680F">
            <w:r>
              <w:t xml:space="preserve"> $4</w:t>
            </w:r>
            <w:r w:rsidR="3682F4E3">
              <w:t>5</w:t>
            </w:r>
            <w:r>
              <w:t xml:space="preserve">.00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6CC5DC0" w14:textId="77777777" w:rsidR="00E1680F" w:rsidRDefault="00E1680F" w:rsidP="00E1680F"/>
        </w:tc>
        <w:tc>
          <w:tcPr>
            <w:tcW w:w="850" w:type="dxa"/>
            <w:shd w:val="clear" w:color="auto" w:fill="auto"/>
            <w:vAlign w:val="center"/>
          </w:tcPr>
          <w:p w14:paraId="59356F2E" w14:textId="77777777" w:rsidR="00E1680F" w:rsidRDefault="00E1680F" w:rsidP="00E1680F"/>
        </w:tc>
        <w:tc>
          <w:tcPr>
            <w:tcW w:w="2552" w:type="dxa"/>
            <w:shd w:val="clear" w:color="auto" w:fill="auto"/>
            <w:vAlign w:val="center"/>
          </w:tcPr>
          <w:p w14:paraId="71F72F25" w14:textId="77777777" w:rsidR="00E1680F" w:rsidRDefault="00E1680F" w:rsidP="00E1680F"/>
        </w:tc>
      </w:tr>
      <w:tr w:rsidR="00E1680F" w14:paraId="66BAF43E" w14:textId="77777777" w:rsidTr="2DF0B82A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389ED078" w14:textId="2EC12157" w:rsidR="00E1680F" w:rsidRDefault="00E1680F" w:rsidP="00E1680F">
            <w:r w:rsidRPr="00BB22B4">
              <w:t>Mixed Root Vegetables (10pax)</w:t>
            </w:r>
          </w:p>
        </w:tc>
        <w:tc>
          <w:tcPr>
            <w:tcW w:w="992" w:type="dxa"/>
            <w:shd w:val="clear" w:color="auto" w:fill="auto"/>
          </w:tcPr>
          <w:p w14:paraId="3FB05B51" w14:textId="04C903C5" w:rsidR="00E1680F" w:rsidRDefault="78388A2F" w:rsidP="00E1680F">
            <w:r>
              <w:t xml:space="preserve"> $4</w:t>
            </w:r>
            <w:r w:rsidR="3682F4E3">
              <w:t>5</w:t>
            </w:r>
            <w:r>
              <w:t xml:space="preserve">.00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BAC1674" w14:textId="77777777" w:rsidR="00E1680F" w:rsidRDefault="00E1680F" w:rsidP="00E1680F"/>
        </w:tc>
        <w:tc>
          <w:tcPr>
            <w:tcW w:w="850" w:type="dxa"/>
            <w:shd w:val="clear" w:color="auto" w:fill="auto"/>
            <w:vAlign w:val="center"/>
          </w:tcPr>
          <w:p w14:paraId="43E64CC9" w14:textId="77777777" w:rsidR="00E1680F" w:rsidRDefault="00E1680F" w:rsidP="00E1680F"/>
        </w:tc>
        <w:tc>
          <w:tcPr>
            <w:tcW w:w="2552" w:type="dxa"/>
            <w:shd w:val="clear" w:color="auto" w:fill="auto"/>
            <w:vAlign w:val="center"/>
          </w:tcPr>
          <w:p w14:paraId="751CA38B" w14:textId="77777777" w:rsidR="00E1680F" w:rsidRDefault="00E1680F" w:rsidP="00E1680F"/>
        </w:tc>
      </w:tr>
      <w:tr w:rsidR="00E1680F" w14:paraId="684B9C15" w14:textId="77777777" w:rsidTr="2DF0B82A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2D38EC54" w14:textId="4228C5FF" w:rsidR="00E1680F" w:rsidRDefault="00E1680F" w:rsidP="00E1680F">
            <w:r w:rsidRPr="00BB22B4">
              <w:t>Mac n' Cheese (10pax)</w:t>
            </w:r>
          </w:p>
        </w:tc>
        <w:tc>
          <w:tcPr>
            <w:tcW w:w="992" w:type="dxa"/>
            <w:shd w:val="clear" w:color="auto" w:fill="auto"/>
          </w:tcPr>
          <w:p w14:paraId="7BCF2B61" w14:textId="127C478B" w:rsidR="00E1680F" w:rsidRDefault="78388A2F" w:rsidP="00E1680F">
            <w:r>
              <w:t xml:space="preserve"> $4</w:t>
            </w:r>
            <w:r w:rsidR="235DD100">
              <w:t>5</w:t>
            </w:r>
            <w:r>
              <w:t xml:space="preserve">.00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5C01269" w14:textId="77777777" w:rsidR="00E1680F" w:rsidRDefault="00E1680F" w:rsidP="00E1680F"/>
        </w:tc>
        <w:tc>
          <w:tcPr>
            <w:tcW w:w="850" w:type="dxa"/>
            <w:shd w:val="clear" w:color="auto" w:fill="auto"/>
            <w:vAlign w:val="center"/>
          </w:tcPr>
          <w:p w14:paraId="448F2ED2" w14:textId="77777777" w:rsidR="00E1680F" w:rsidRDefault="00E1680F" w:rsidP="00E1680F"/>
        </w:tc>
        <w:tc>
          <w:tcPr>
            <w:tcW w:w="2552" w:type="dxa"/>
            <w:shd w:val="clear" w:color="auto" w:fill="auto"/>
            <w:vAlign w:val="center"/>
          </w:tcPr>
          <w:p w14:paraId="4403FE9D" w14:textId="77777777" w:rsidR="00E1680F" w:rsidRDefault="00E1680F" w:rsidP="00E1680F"/>
        </w:tc>
      </w:tr>
      <w:tr w:rsidR="00E1680F" w14:paraId="49803DE1" w14:textId="77777777" w:rsidTr="2DF0B82A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37AFC3AC" w14:textId="01415B03" w:rsidR="00E1680F" w:rsidRPr="00BA2E60" w:rsidRDefault="00E1680F" w:rsidP="00E1680F">
            <w:r w:rsidRPr="00BB22B4">
              <w:t>Steamed Vegetables (10pax)</w:t>
            </w:r>
          </w:p>
        </w:tc>
        <w:tc>
          <w:tcPr>
            <w:tcW w:w="992" w:type="dxa"/>
            <w:shd w:val="clear" w:color="auto" w:fill="auto"/>
          </w:tcPr>
          <w:p w14:paraId="6CF2627E" w14:textId="662CA044" w:rsidR="00E1680F" w:rsidRDefault="78388A2F" w:rsidP="00E1680F">
            <w:r>
              <w:t xml:space="preserve"> $4</w:t>
            </w:r>
            <w:r w:rsidR="235DD100">
              <w:t>5</w:t>
            </w:r>
            <w:r>
              <w:t xml:space="preserve">.00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9B960C7" w14:textId="77777777" w:rsidR="00E1680F" w:rsidRDefault="00E1680F" w:rsidP="00E1680F"/>
        </w:tc>
        <w:tc>
          <w:tcPr>
            <w:tcW w:w="850" w:type="dxa"/>
            <w:shd w:val="clear" w:color="auto" w:fill="auto"/>
            <w:vAlign w:val="center"/>
          </w:tcPr>
          <w:p w14:paraId="47C28670" w14:textId="77777777" w:rsidR="00E1680F" w:rsidRDefault="00E1680F" w:rsidP="00E1680F"/>
        </w:tc>
        <w:tc>
          <w:tcPr>
            <w:tcW w:w="2552" w:type="dxa"/>
            <w:shd w:val="clear" w:color="auto" w:fill="auto"/>
            <w:vAlign w:val="center"/>
          </w:tcPr>
          <w:p w14:paraId="0CAC4FDB" w14:textId="77777777" w:rsidR="00E1680F" w:rsidRDefault="00E1680F" w:rsidP="00E1680F"/>
        </w:tc>
      </w:tr>
      <w:tr w:rsidR="00E1680F" w14:paraId="4FDF5D2C" w14:textId="77777777" w:rsidTr="2DF0B82A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57D2B8DA" w14:textId="1596ECFB" w:rsidR="00E1680F" w:rsidRPr="00BA2E60" w:rsidRDefault="00E1680F" w:rsidP="00E1680F">
            <w:r w:rsidRPr="00BB22B4">
              <w:t>Creamed Potato Bake (10pax)</w:t>
            </w:r>
          </w:p>
        </w:tc>
        <w:tc>
          <w:tcPr>
            <w:tcW w:w="992" w:type="dxa"/>
            <w:shd w:val="clear" w:color="auto" w:fill="auto"/>
          </w:tcPr>
          <w:p w14:paraId="4A0A7469" w14:textId="10AB170A" w:rsidR="00E1680F" w:rsidRDefault="78388A2F" w:rsidP="00E1680F">
            <w:r>
              <w:t xml:space="preserve"> $4</w:t>
            </w:r>
            <w:r w:rsidR="11F558FD">
              <w:t>5</w:t>
            </w:r>
            <w:r>
              <w:t xml:space="preserve">.00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E20CB98" w14:textId="77777777" w:rsidR="00E1680F" w:rsidRDefault="00E1680F" w:rsidP="00E1680F"/>
        </w:tc>
        <w:tc>
          <w:tcPr>
            <w:tcW w:w="850" w:type="dxa"/>
            <w:shd w:val="clear" w:color="auto" w:fill="auto"/>
            <w:vAlign w:val="center"/>
          </w:tcPr>
          <w:p w14:paraId="1B2F4BD4" w14:textId="77777777" w:rsidR="00E1680F" w:rsidRDefault="00E1680F" w:rsidP="00E1680F"/>
        </w:tc>
        <w:tc>
          <w:tcPr>
            <w:tcW w:w="2552" w:type="dxa"/>
            <w:shd w:val="clear" w:color="auto" w:fill="auto"/>
            <w:vAlign w:val="center"/>
          </w:tcPr>
          <w:p w14:paraId="007CD40B" w14:textId="77777777" w:rsidR="00E1680F" w:rsidRDefault="00E1680F" w:rsidP="00E1680F"/>
        </w:tc>
      </w:tr>
      <w:tr w:rsidR="00E1680F" w14:paraId="7A402FE6" w14:textId="77777777" w:rsidTr="2DF0B82A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47063D26" w14:textId="5A0E1640" w:rsidR="00E1680F" w:rsidRPr="00BA2E60" w:rsidRDefault="00E1680F" w:rsidP="00E1680F">
            <w:r w:rsidRPr="00BB22B4">
              <w:t>Half salad platter (3-5pax)</w:t>
            </w:r>
          </w:p>
        </w:tc>
        <w:tc>
          <w:tcPr>
            <w:tcW w:w="992" w:type="dxa"/>
            <w:shd w:val="clear" w:color="auto" w:fill="auto"/>
          </w:tcPr>
          <w:p w14:paraId="5564A9C7" w14:textId="575CB519" w:rsidR="00E1680F" w:rsidRDefault="00E1680F" w:rsidP="00E1680F">
            <w:r w:rsidRPr="00650432">
              <w:t xml:space="preserve"> $20.00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1D2225E" w14:textId="77777777" w:rsidR="00E1680F" w:rsidRDefault="00E1680F" w:rsidP="00E1680F"/>
        </w:tc>
        <w:tc>
          <w:tcPr>
            <w:tcW w:w="850" w:type="dxa"/>
            <w:shd w:val="clear" w:color="auto" w:fill="auto"/>
            <w:vAlign w:val="center"/>
          </w:tcPr>
          <w:p w14:paraId="457D3947" w14:textId="77777777" w:rsidR="00E1680F" w:rsidRDefault="00E1680F" w:rsidP="00E1680F"/>
        </w:tc>
        <w:tc>
          <w:tcPr>
            <w:tcW w:w="2552" w:type="dxa"/>
            <w:shd w:val="clear" w:color="auto" w:fill="auto"/>
            <w:vAlign w:val="center"/>
          </w:tcPr>
          <w:p w14:paraId="700B3D6B" w14:textId="77777777" w:rsidR="00E1680F" w:rsidRDefault="00E1680F" w:rsidP="00E1680F"/>
        </w:tc>
      </w:tr>
      <w:tr w:rsidR="00E1680F" w14:paraId="6F46C895" w14:textId="77777777" w:rsidTr="2DF0B82A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0B7A787A" w14:textId="69787083" w:rsidR="00E1680F" w:rsidRPr="00BA2E60" w:rsidRDefault="00E1680F" w:rsidP="00E1680F">
            <w:r w:rsidRPr="00BB22B4">
              <w:t>Full salad platter (8-10pax)</w:t>
            </w:r>
          </w:p>
        </w:tc>
        <w:tc>
          <w:tcPr>
            <w:tcW w:w="992" w:type="dxa"/>
            <w:shd w:val="clear" w:color="auto" w:fill="auto"/>
          </w:tcPr>
          <w:p w14:paraId="746CA5C7" w14:textId="7AB12A39" w:rsidR="00E1680F" w:rsidRDefault="00E1680F" w:rsidP="00E1680F">
            <w:r w:rsidRPr="00650432">
              <w:t xml:space="preserve"> $40.00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720ABBF" w14:textId="77777777" w:rsidR="00E1680F" w:rsidRDefault="00E1680F" w:rsidP="00E1680F"/>
        </w:tc>
        <w:tc>
          <w:tcPr>
            <w:tcW w:w="850" w:type="dxa"/>
            <w:shd w:val="clear" w:color="auto" w:fill="auto"/>
            <w:vAlign w:val="center"/>
          </w:tcPr>
          <w:p w14:paraId="0B6979F5" w14:textId="77777777" w:rsidR="00E1680F" w:rsidRDefault="00E1680F" w:rsidP="00E1680F"/>
        </w:tc>
        <w:tc>
          <w:tcPr>
            <w:tcW w:w="2552" w:type="dxa"/>
            <w:shd w:val="clear" w:color="auto" w:fill="auto"/>
            <w:vAlign w:val="center"/>
          </w:tcPr>
          <w:p w14:paraId="68786EFD" w14:textId="77777777" w:rsidR="00E1680F" w:rsidRDefault="00E1680F" w:rsidP="00E1680F"/>
        </w:tc>
      </w:tr>
      <w:tr w:rsidR="00A63908" w14:paraId="278F4BA4" w14:textId="77777777" w:rsidTr="2DF0B82A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00430E7C" w14:textId="0FE44F6C" w:rsidR="00A63908" w:rsidRPr="00E1680F" w:rsidRDefault="00E1680F" w:rsidP="00E1680F">
            <w:pPr>
              <w:ind w:right="0"/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Other</w:t>
            </w:r>
          </w:p>
        </w:tc>
      </w:tr>
      <w:tr w:rsidR="00E1680F" w:rsidRPr="00BA2E60" w14:paraId="39728368" w14:textId="77777777" w:rsidTr="2DF0B82A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3F55ACF2" w14:textId="3FF14290" w:rsidR="00E1680F" w:rsidRPr="00E1680F" w:rsidRDefault="00E1680F" w:rsidP="00E1680F">
            <w:r w:rsidRPr="00E1680F">
              <w:t>Juice 2lt</w:t>
            </w:r>
          </w:p>
        </w:tc>
        <w:tc>
          <w:tcPr>
            <w:tcW w:w="992" w:type="dxa"/>
            <w:shd w:val="clear" w:color="auto" w:fill="auto"/>
          </w:tcPr>
          <w:p w14:paraId="54D88406" w14:textId="055AC21C" w:rsidR="00E1680F" w:rsidRPr="00BA2E60" w:rsidRDefault="00E1680F" w:rsidP="00E1680F">
            <w:pPr>
              <w:rPr>
                <w:sz w:val="24"/>
                <w:szCs w:val="24"/>
              </w:rPr>
            </w:pPr>
            <w:r w:rsidRPr="00A84579">
              <w:t xml:space="preserve"> $8.00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14DB84B" w14:textId="77777777" w:rsidR="00E1680F" w:rsidRPr="00BA2E60" w:rsidRDefault="00E1680F" w:rsidP="00E1680F"/>
        </w:tc>
        <w:tc>
          <w:tcPr>
            <w:tcW w:w="850" w:type="dxa"/>
            <w:shd w:val="clear" w:color="auto" w:fill="auto"/>
            <w:vAlign w:val="center"/>
          </w:tcPr>
          <w:p w14:paraId="6DA3CE1D" w14:textId="77777777" w:rsidR="00E1680F" w:rsidRPr="00BA2E60" w:rsidRDefault="00E1680F" w:rsidP="00E1680F"/>
        </w:tc>
        <w:tc>
          <w:tcPr>
            <w:tcW w:w="2552" w:type="dxa"/>
            <w:shd w:val="clear" w:color="auto" w:fill="auto"/>
            <w:vAlign w:val="center"/>
          </w:tcPr>
          <w:p w14:paraId="40272991" w14:textId="77777777" w:rsidR="00E1680F" w:rsidRPr="00BA2E60" w:rsidRDefault="00E1680F" w:rsidP="00E1680F"/>
        </w:tc>
      </w:tr>
      <w:tr w:rsidR="00E1680F" w14:paraId="164F8ABB" w14:textId="77777777" w:rsidTr="2DF0B82A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7927FD8D" w14:textId="2593556C" w:rsidR="00E1680F" w:rsidRPr="00BA2E60" w:rsidRDefault="00E1680F" w:rsidP="00E1680F">
            <w:r w:rsidRPr="00E1680F">
              <w:t>Drinks each</w:t>
            </w:r>
          </w:p>
        </w:tc>
        <w:tc>
          <w:tcPr>
            <w:tcW w:w="992" w:type="dxa"/>
            <w:shd w:val="clear" w:color="auto" w:fill="auto"/>
          </w:tcPr>
          <w:p w14:paraId="0E370316" w14:textId="05D55F21" w:rsidR="00E1680F" w:rsidRDefault="00E1680F" w:rsidP="00E1680F">
            <w:r w:rsidRPr="00A84579">
              <w:t xml:space="preserve"> $4.00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F7E1604" w14:textId="77777777" w:rsidR="00E1680F" w:rsidRDefault="00E1680F" w:rsidP="00E1680F"/>
        </w:tc>
        <w:tc>
          <w:tcPr>
            <w:tcW w:w="850" w:type="dxa"/>
            <w:shd w:val="clear" w:color="auto" w:fill="auto"/>
            <w:vAlign w:val="center"/>
          </w:tcPr>
          <w:p w14:paraId="531F8C0A" w14:textId="77777777" w:rsidR="00E1680F" w:rsidRDefault="00E1680F" w:rsidP="00E1680F"/>
        </w:tc>
        <w:tc>
          <w:tcPr>
            <w:tcW w:w="2552" w:type="dxa"/>
            <w:shd w:val="clear" w:color="auto" w:fill="auto"/>
            <w:vAlign w:val="center"/>
          </w:tcPr>
          <w:p w14:paraId="7C4C4DBF" w14:textId="77777777" w:rsidR="00E1680F" w:rsidRDefault="00E1680F" w:rsidP="00E1680F"/>
        </w:tc>
      </w:tr>
      <w:tr w:rsidR="00E1680F" w14:paraId="3ED4483B" w14:textId="77777777" w:rsidTr="2DF0B82A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0489E29B" w14:textId="2040D22C" w:rsidR="00E1680F" w:rsidRPr="00BA2E60" w:rsidRDefault="00E1680F" w:rsidP="00E1680F">
            <w:r w:rsidRPr="00E1680F">
              <w:t>Tea &amp; Coffee per person</w:t>
            </w:r>
          </w:p>
        </w:tc>
        <w:tc>
          <w:tcPr>
            <w:tcW w:w="992" w:type="dxa"/>
            <w:shd w:val="clear" w:color="auto" w:fill="auto"/>
          </w:tcPr>
          <w:p w14:paraId="38C71067" w14:textId="65AF15E1" w:rsidR="00E1680F" w:rsidRDefault="00E1680F" w:rsidP="00E1680F">
            <w:r w:rsidRPr="00A84579">
              <w:t xml:space="preserve"> $4.00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7CD0CD2" w14:textId="77777777" w:rsidR="00E1680F" w:rsidRDefault="00E1680F" w:rsidP="00E1680F"/>
        </w:tc>
        <w:tc>
          <w:tcPr>
            <w:tcW w:w="850" w:type="dxa"/>
            <w:shd w:val="clear" w:color="auto" w:fill="auto"/>
            <w:vAlign w:val="center"/>
          </w:tcPr>
          <w:p w14:paraId="2071A01E" w14:textId="77777777" w:rsidR="00E1680F" w:rsidRDefault="00E1680F" w:rsidP="00E1680F"/>
        </w:tc>
        <w:tc>
          <w:tcPr>
            <w:tcW w:w="2552" w:type="dxa"/>
            <w:shd w:val="clear" w:color="auto" w:fill="auto"/>
            <w:vAlign w:val="center"/>
          </w:tcPr>
          <w:p w14:paraId="421871D8" w14:textId="77777777" w:rsidR="00E1680F" w:rsidRDefault="00E1680F" w:rsidP="00E1680F"/>
        </w:tc>
      </w:tr>
      <w:tr w:rsidR="00E1680F" w14:paraId="6B58ACDF" w14:textId="77777777" w:rsidTr="2DF0B82A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70E3D453" w14:textId="71CBB5D4" w:rsidR="00E1680F" w:rsidRPr="00BA2E60" w:rsidRDefault="00E1680F" w:rsidP="00E1680F">
            <w:r w:rsidRPr="00E1680F">
              <w:t>Urn hire per day</w:t>
            </w:r>
          </w:p>
        </w:tc>
        <w:tc>
          <w:tcPr>
            <w:tcW w:w="992" w:type="dxa"/>
            <w:shd w:val="clear" w:color="auto" w:fill="auto"/>
          </w:tcPr>
          <w:p w14:paraId="6F556CA2" w14:textId="08E74EFB" w:rsidR="00E1680F" w:rsidRDefault="00E1680F" w:rsidP="00E1680F">
            <w:r w:rsidRPr="00A84579">
              <w:t xml:space="preserve"> $25.00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B35860D" w14:textId="77777777" w:rsidR="00E1680F" w:rsidRDefault="00E1680F" w:rsidP="00E1680F"/>
        </w:tc>
        <w:tc>
          <w:tcPr>
            <w:tcW w:w="850" w:type="dxa"/>
            <w:shd w:val="clear" w:color="auto" w:fill="auto"/>
            <w:vAlign w:val="center"/>
          </w:tcPr>
          <w:p w14:paraId="0F647CAA" w14:textId="77777777" w:rsidR="00E1680F" w:rsidRDefault="00E1680F" w:rsidP="00E1680F"/>
        </w:tc>
        <w:tc>
          <w:tcPr>
            <w:tcW w:w="2552" w:type="dxa"/>
            <w:shd w:val="clear" w:color="auto" w:fill="auto"/>
            <w:vAlign w:val="center"/>
          </w:tcPr>
          <w:p w14:paraId="1D0F345E" w14:textId="77777777" w:rsidR="00E1680F" w:rsidRDefault="00E1680F" w:rsidP="00E1680F"/>
        </w:tc>
      </w:tr>
      <w:tr w:rsidR="2DF0B82A" w14:paraId="3FDFBAE5" w14:textId="77777777" w:rsidTr="2DF0B82A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3F529727" w14:textId="604542DB" w:rsidR="2DF0B82A" w:rsidRDefault="2DF0B82A" w:rsidP="2DF0B82A">
            <w:pPr>
              <w:ind w:left="-20"/>
            </w:pPr>
            <w:r w:rsidRPr="2DF0B82A">
              <w:t>Cutlery packs per person</w:t>
            </w:r>
          </w:p>
        </w:tc>
        <w:tc>
          <w:tcPr>
            <w:tcW w:w="992" w:type="dxa"/>
            <w:shd w:val="clear" w:color="auto" w:fill="auto"/>
          </w:tcPr>
          <w:p w14:paraId="74A717BE" w14:textId="595D7684" w:rsidR="2DF0B82A" w:rsidRDefault="2DF0B82A" w:rsidP="2DF0B82A">
            <w:pPr>
              <w:ind w:left="-20"/>
            </w:pPr>
            <w:r w:rsidRPr="2DF0B82A">
              <w:t xml:space="preserve"> $1.0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413D967" w14:textId="79CFCF5B" w:rsidR="2DF0B82A" w:rsidRDefault="2DF0B82A" w:rsidP="2DF0B82A"/>
        </w:tc>
        <w:tc>
          <w:tcPr>
            <w:tcW w:w="850" w:type="dxa"/>
            <w:shd w:val="clear" w:color="auto" w:fill="auto"/>
            <w:vAlign w:val="center"/>
          </w:tcPr>
          <w:p w14:paraId="52E12F6E" w14:textId="0D2B0B88" w:rsidR="2DF0B82A" w:rsidRDefault="2DF0B82A" w:rsidP="2DF0B82A"/>
        </w:tc>
        <w:tc>
          <w:tcPr>
            <w:tcW w:w="2552" w:type="dxa"/>
            <w:shd w:val="clear" w:color="auto" w:fill="auto"/>
            <w:vAlign w:val="center"/>
          </w:tcPr>
          <w:p w14:paraId="6B7184B5" w14:textId="6D6AF775" w:rsidR="2DF0B82A" w:rsidRDefault="2DF0B82A" w:rsidP="2DF0B82A"/>
        </w:tc>
      </w:tr>
      <w:tr w:rsidR="2DF0B82A" w14:paraId="1772F084" w14:textId="77777777" w:rsidTr="2DF0B82A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19736CE8" w14:textId="44F64B4B" w:rsidR="2DF0B82A" w:rsidRDefault="2DF0B82A" w:rsidP="2DF0B82A">
            <w:pPr>
              <w:ind w:left="-20"/>
            </w:pPr>
            <w:r w:rsidRPr="2DF0B82A">
              <w:t>Disposable plates per person</w:t>
            </w:r>
          </w:p>
        </w:tc>
        <w:tc>
          <w:tcPr>
            <w:tcW w:w="992" w:type="dxa"/>
            <w:shd w:val="clear" w:color="auto" w:fill="auto"/>
          </w:tcPr>
          <w:p w14:paraId="5D81F5ED" w14:textId="62CAC696" w:rsidR="2DF0B82A" w:rsidRDefault="2DF0B82A" w:rsidP="2DF0B82A">
            <w:pPr>
              <w:ind w:left="-20"/>
            </w:pPr>
            <w:r w:rsidRPr="2DF0B82A">
              <w:t xml:space="preserve"> $1.00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4585052" w14:textId="0BEAF66A" w:rsidR="2DF0B82A" w:rsidRDefault="2DF0B82A" w:rsidP="2DF0B82A"/>
        </w:tc>
        <w:tc>
          <w:tcPr>
            <w:tcW w:w="850" w:type="dxa"/>
            <w:shd w:val="clear" w:color="auto" w:fill="auto"/>
            <w:vAlign w:val="center"/>
          </w:tcPr>
          <w:p w14:paraId="09BD4A0B" w14:textId="21D3C05E" w:rsidR="2DF0B82A" w:rsidRDefault="2DF0B82A" w:rsidP="2DF0B82A"/>
        </w:tc>
        <w:tc>
          <w:tcPr>
            <w:tcW w:w="2552" w:type="dxa"/>
            <w:shd w:val="clear" w:color="auto" w:fill="auto"/>
            <w:vAlign w:val="center"/>
          </w:tcPr>
          <w:p w14:paraId="5F9BFC01" w14:textId="0E78345E" w:rsidR="2DF0B82A" w:rsidRDefault="2DF0B82A" w:rsidP="2DF0B82A"/>
        </w:tc>
      </w:tr>
      <w:tr w:rsidR="00A63908" w14:paraId="60141736" w14:textId="77777777" w:rsidTr="2DF0B82A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2D383348" w14:textId="06A32A1A" w:rsidR="00A63908" w:rsidRDefault="00E1680F" w:rsidP="00A63908">
            <w:pPr>
              <w:pStyle w:val="Heading2"/>
            </w:pPr>
            <w:r>
              <w:t>Requests</w:t>
            </w:r>
          </w:p>
        </w:tc>
      </w:tr>
      <w:tr w:rsidR="00A63908" w:rsidRPr="00BA2E60" w14:paraId="132C7AC8" w14:textId="77777777" w:rsidTr="2DF0B82A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7DCB6C72" w14:textId="0C04B6E1" w:rsidR="00A63908" w:rsidRPr="00BA2E60" w:rsidRDefault="00A63908" w:rsidP="00A63908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000C5EF5" w14:textId="3C92D321" w:rsidR="00A63908" w:rsidRPr="00BA2E60" w:rsidRDefault="00A63908" w:rsidP="00A63908">
            <w:pPr>
              <w:rPr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75A3951F" w14:textId="77777777" w:rsidR="00A63908" w:rsidRPr="00BA2E60" w:rsidRDefault="00A63908" w:rsidP="00A63908"/>
        </w:tc>
        <w:tc>
          <w:tcPr>
            <w:tcW w:w="850" w:type="dxa"/>
            <w:shd w:val="clear" w:color="auto" w:fill="auto"/>
            <w:vAlign w:val="center"/>
          </w:tcPr>
          <w:p w14:paraId="1F9CC857" w14:textId="77777777" w:rsidR="00A63908" w:rsidRPr="00BA2E60" w:rsidRDefault="00A63908" w:rsidP="00A63908"/>
        </w:tc>
        <w:tc>
          <w:tcPr>
            <w:tcW w:w="2552" w:type="dxa"/>
            <w:shd w:val="clear" w:color="auto" w:fill="auto"/>
            <w:vAlign w:val="center"/>
          </w:tcPr>
          <w:p w14:paraId="5CBE7F74" w14:textId="77777777" w:rsidR="00A63908" w:rsidRPr="00BA2E60" w:rsidRDefault="00A63908" w:rsidP="00A63908"/>
        </w:tc>
      </w:tr>
      <w:tr w:rsidR="00A63908" w14:paraId="53CDB80F" w14:textId="77777777" w:rsidTr="2DF0B82A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2C6F04E1" w14:textId="2BE87EA7" w:rsidR="00A63908" w:rsidRPr="00BA2E60" w:rsidRDefault="00A63908" w:rsidP="00A63908"/>
        </w:tc>
        <w:tc>
          <w:tcPr>
            <w:tcW w:w="992" w:type="dxa"/>
            <w:shd w:val="clear" w:color="auto" w:fill="auto"/>
            <w:vAlign w:val="center"/>
          </w:tcPr>
          <w:p w14:paraId="3A1AE462" w14:textId="67BA6EDB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34B869BB" w14:textId="77777777" w:rsidR="00A63908" w:rsidRDefault="00A63908" w:rsidP="00A63908"/>
        </w:tc>
        <w:tc>
          <w:tcPr>
            <w:tcW w:w="850" w:type="dxa"/>
            <w:shd w:val="clear" w:color="auto" w:fill="auto"/>
            <w:vAlign w:val="center"/>
          </w:tcPr>
          <w:p w14:paraId="21BCF484" w14:textId="77777777" w:rsidR="00A63908" w:rsidRDefault="00A63908" w:rsidP="00A63908"/>
        </w:tc>
        <w:tc>
          <w:tcPr>
            <w:tcW w:w="2552" w:type="dxa"/>
            <w:shd w:val="clear" w:color="auto" w:fill="auto"/>
            <w:vAlign w:val="center"/>
          </w:tcPr>
          <w:p w14:paraId="68FD2DAA" w14:textId="77777777" w:rsidR="00A63908" w:rsidRDefault="00A63908" w:rsidP="00A63908"/>
        </w:tc>
      </w:tr>
      <w:tr w:rsidR="00A63908" w14:paraId="1E090AE5" w14:textId="77777777" w:rsidTr="2DF0B82A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161B0778" w14:textId="114F86E4" w:rsidR="00A63908" w:rsidRPr="00BA2E60" w:rsidRDefault="00A63908" w:rsidP="00A63908"/>
        </w:tc>
        <w:tc>
          <w:tcPr>
            <w:tcW w:w="992" w:type="dxa"/>
            <w:shd w:val="clear" w:color="auto" w:fill="auto"/>
            <w:vAlign w:val="center"/>
          </w:tcPr>
          <w:p w14:paraId="25FA4F47" w14:textId="763BA78A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0EC0119D" w14:textId="77777777" w:rsidR="00A63908" w:rsidRDefault="00A63908" w:rsidP="00A63908"/>
        </w:tc>
        <w:tc>
          <w:tcPr>
            <w:tcW w:w="850" w:type="dxa"/>
            <w:shd w:val="clear" w:color="auto" w:fill="auto"/>
            <w:vAlign w:val="center"/>
          </w:tcPr>
          <w:p w14:paraId="79707E10" w14:textId="77777777" w:rsidR="00A63908" w:rsidRDefault="00A63908" w:rsidP="00A63908"/>
        </w:tc>
        <w:tc>
          <w:tcPr>
            <w:tcW w:w="2552" w:type="dxa"/>
            <w:shd w:val="clear" w:color="auto" w:fill="auto"/>
            <w:vAlign w:val="center"/>
          </w:tcPr>
          <w:p w14:paraId="6BA11755" w14:textId="77777777" w:rsidR="00A63908" w:rsidRDefault="00A63908" w:rsidP="00A63908"/>
        </w:tc>
      </w:tr>
      <w:tr w:rsidR="00A63908" w14:paraId="67529A04" w14:textId="77777777" w:rsidTr="2DF0B82A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5BF3C623" w14:textId="32F6917A" w:rsidR="00A63908" w:rsidRPr="00BA2E60" w:rsidRDefault="00A63908" w:rsidP="00A63908"/>
        </w:tc>
        <w:tc>
          <w:tcPr>
            <w:tcW w:w="992" w:type="dxa"/>
            <w:shd w:val="clear" w:color="auto" w:fill="auto"/>
            <w:vAlign w:val="center"/>
          </w:tcPr>
          <w:p w14:paraId="3205097A" w14:textId="69974D1F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06496238" w14:textId="77777777" w:rsidR="00A63908" w:rsidRDefault="00A63908" w:rsidP="00A63908"/>
        </w:tc>
        <w:tc>
          <w:tcPr>
            <w:tcW w:w="850" w:type="dxa"/>
            <w:shd w:val="clear" w:color="auto" w:fill="auto"/>
            <w:vAlign w:val="center"/>
          </w:tcPr>
          <w:p w14:paraId="4849AA1A" w14:textId="77777777" w:rsidR="00A63908" w:rsidRDefault="00A63908" w:rsidP="00A63908"/>
        </w:tc>
        <w:tc>
          <w:tcPr>
            <w:tcW w:w="2552" w:type="dxa"/>
            <w:shd w:val="clear" w:color="auto" w:fill="auto"/>
            <w:vAlign w:val="center"/>
          </w:tcPr>
          <w:p w14:paraId="4D0F8448" w14:textId="77777777" w:rsidR="00A63908" w:rsidRDefault="00A63908" w:rsidP="00A63908"/>
        </w:tc>
      </w:tr>
      <w:tr w:rsidR="00E1680F" w:rsidRPr="00BA2E60" w14:paraId="4646B498" w14:textId="77777777" w:rsidTr="2DF0B82A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03584D58" w14:textId="31332B22" w:rsidR="00E1680F" w:rsidRPr="00E1680F" w:rsidRDefault="00E1680F" w:rsidP="00E1680F">
            <w:pPr>
              <w:rPr>
                <w:b/>
                <w:bCs/>
              </w:rPr>
            </w:pPr>
            <w:r w:rsidRPr="00E1680F">
              <w:rPr>
                <w:b/>
                <w:bCs/>
              </w:rPr>
              <w:t xml:space="preserve">                                                                      Sub tota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D9BE7FB" w14:textId="4CBCDFBB" w:rsidR="00E1680F" w:rsidRPr="00BA2E60" w:rsidRDefault="00E1680F" w:rsidP="00E1680F">
            <w:pPr>
              <w:rPr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11F7F2C" w14:textId="77777777" w:rsidR="00E1680F" w:rsidRPr="00BA2E60" w:rsidRDefault="00E1680F" w:rsidP="00E1680F"/>
        </w:tc>
        <w:tc>
          <w:tcPr>
            <w:tcW w:w="850" w:type="dxa"/>
            <w:shd w:val="clear" w:color="auto" w:fill="auto"/>
            <w:vAlign w:val="center"/>
          </w:tcPr>
          <w:p w14:paraId="005E7F8C" w14:textId="77777777" w:rsidR="00E1680F" w:rsidRPr="00BA2E60" w:rsidRDefault="00E1680F" w:rsidP="00E1680F"/>
        </w:tc>
        <w:tc>
          <w:tcPr>
            <w:tcW w:w="2552" w:type="dxa"/>
            <w:shd w:val="clear" w:color="auto" w:fill="auto"/>
            <w:vAlign w:val="center"/>
          </w:tcPr>
          <w:p w14:paraId="444FD90E" w14:textId="77777777" w:rsidR="00E1680F" w:rsidRPr="00BA2E60" w:rsidRDefault="00E1680F" w:rsidP="00E1680F"/>
        </w:tc>
      </w:tr>
      <w:tr w:rsidR="00E1680F" w14:paraId="63A37882" w14:textId="77777777" w:rsidTr="2DF0B82A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218B1086" w14:textId="2CD3B1EE" w:rsidR="00E1680F" w:rsidRPr="00E1680F" w:rsidRDefault="00E1680F" w:rsidP="00E1680F">
            <w:pPr>
              <w:jc w:val="center"/>
              <w:rPr>
                <w:b/>
                <w:bCs/>
              </w:rPr>
            </w:pPr>
            <w:r w:rsidRPr="00E1680F">
              <w:rPr>
                <w:b/>
                <w:bCs/>
              </w:rPr>
              <w:t xml:space="preserve">                            Covid Safe Packaging Fee 15%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F05AE55" w14:textId="04DFD8D0" w:rsidR="00E1680F" w:rsidRDefault="00E1680F" w:rsidP="00E1680F"/>
        </w:tc>
        <w:tc>
          <w:tcPr>
            <w:tcW w:w="851" w:type="dxa"/>
            <w:shd w:val="clear" w:color="auto" w:fill="auto"/>
            <w:vAlign w:val="center"/>
          </w:tcPr>
          <w:p w14:paraId="47FDE1EC" w14:textId="77777777" w:rsidR="00E1680F" w:rsidRDefault="00E1680F" w:rsidP="00E1680F"/>
        </w:tc>
        <w:tc>
          <w:tcPr>
            <w:tcW w:w="850" w:type="dxa"/>
            <w:shd w:val="clear" w:color="auto" w:fill="auto"/>
            <w:vAlign w:val="center"/>
          </w:tcPr>
          <w:p w14:paraId="71D0FC10" w14:textId="77777777" w:rsidR="00E1680F" w:rsidRDefault="00E1680F" w:rsidP="00E1680F"/>
        </w:tc>
        <w:tc>
          <w:tcPr>
            <w:tcW w:w="2552" w:type="dxa"/>
            <w:shd w:val="clear" w:color="auto" w:fill="auto"/>
            <w:vAlign w:val="center"/>
          </w:tcPr>
          <w:p w14:paraId="7962F023" w14:textId="77777777" w:rsidR="00E1680F" w:rsidRDefault="00E1680F" w:rsidP="00E1680F"/>
        </w:tc>
      </w:tr>
      <w:tr w:rsidR="00E1680F" w14:paraId="67C523DF" w14:textId="77777777" w:rsidTr="2DF0B82A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1152EE91" w14:textId="4D92EA9F" w:rsidR="00E1680F" w:rsidRPr="00E1680F" w:rsidRDefault="00E1680F" w:rsidP="00E1680F">
            <w:pPr>
              <w:jc w:val="center"/>
              <w:rPr>
                <w:b/>
                <w:bCs/>
              </w:rPr>
            </w:pPr>
            <w:r w:rsidRPr="00E1680F">
              <w:rPr>
                <w:b/>
                <w:bCs/>
              </w:rPr>
              <w:t xml:space="preserve">                                                           Delivery Fee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3596F443" w14:textId="1A8D48CE" w:rsidR="00E1680F" w:rsidRDefault="00E1680F" w:rsidP="00E1680F"/>
        </w:tc>
        <w:tc>
          <w:tcPr>
            <w:tcW w:w="851" w:type="dxa"/>
            <w:shd w:val="clear" w:color="auto" w:fill="auto"/>
            <w:vAlign w:val="center"/>
          </w:tcPr>
          <w:p w14:paraId="7B258208" w14:textId="77777777" w:rsidR="00E1680F" w:rsidRDefault="00E1680F" w:rsidP="00E1680F"/>
        </w:tc>
        <w:tc>
          <w:tcPr>
            <w:tcW w:w="850" w:type="dxa"/>
            <w:shd w:val="clear" w:color="auto" w:fill="auto"/>
            <w:vAlign w:val="center"/>
          </w:tcPr>
          <w:p w14:paraId="68FA68FC" w14:textId="77777777" w:rsidR="00E1680F" w:rsidRDefault="00E1680F" w:rsidP="00E1680F"/>
        </w:tc>
        <w:tc>
          <w:tcPr>
            <w:tcW w:w="2552" w:type="dxa"/>
            <w:shd w:val="clear" w:color="auto" w:fill="auto"/>
            <w:vAlign w:val="center"/>
          </w:tcPr>
          <w:p w14:paraId="699A83F4" w14:textId="77777777" w:rsidR="00E1680F" w:rsidRDefault="00E1680F" w:rsidP="00E1680F"/>
        </w:tc>
      </w:tr>
      <w:tr w:rsidR="00E1680F" w14:paraId="44A60E32" w14:textId="77777777" w:rsidTr="2DF0B82A">
        <w:trPr>
          <w:cantSplit/>
          <w:trHeight w:val="340"/>
        </w:trPr>
        <w:tc>
          <w:tcPr>
            <w:tcW w:w="4679" w:type="dxa"/>
            <w:shd w:val="clear" w:color="auto" w:fill="auto"/>
            <w:vAlign w:val="center"/>
          </w:tcPr>
          <w:p w14:paraId="10FE0200" w14:textId="37A0F3DB" w:rsidR="00E1680F" w:rsidRPr="00E1680F" w:rsidRDefault="00E1680F" w:rsidP="00E1680F">
            <w:pPr>
              <w:jc w:val="center"/>
              <w:rPr>
                <w:b/>
                <w:bCs/>
              </w:rPr>
            </w:pPr>
            <w:r w:rsidRPr="00E1680F">
              <w:rPr>
                <w:b/>
                <w:bCs/>
              </w:rPr>
              <w:t xml:space="preserve">                                                        Total inc. GST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7B9F6142" w14:textId="392EC4E1" w:rsidR="00E1680F" w:rsidRDefault="00E1680F" w:rsidP="00E1680F"/>
        </w:tc>
        <w:tc>
          <w:tcPr>
            <w:tcW w:w="851" w:type="dxa"/>
            <w:shd w:val="clear" w:color="auto" w:fill="auto"/>
            <w:vAlign w:val="center"/>
          </w:tcPr>
          <w:p w14:paraId="2C632813" w14:textId="77777777" w:rsidR="00E1680F" w:rsidRDefault="00E1680F" w:rsidP="00E1680F"/>
        </w:tc>
        <w:tc>
          <w:tcPr>
            <w:tcW w:w="850" w:type="dxa"/>
            <w:shd w:val="clear" w:color="auto" w:fill="auto"/>
            <w:vAlign w:val="center"/>
          </w:tcPr>
          <w:p w14:paraId="7305278F" w14:textId="77777777" w:rsidR="00E1680F" w:rsidRDefault="00E1680F" w:rsidP="00E1680F"/>
        </w:tc>
        <w:tc>
          <w:tcPr>
            <w:tcW w:w="2552" w:type="dxa"/>
            <w:shd w:val="clear" w:color="auto" w:fill="auto"/>
            <w:vAlign w:val="center"/>
          </w:tcPr>
          <w:p w14:paraId="27CB7DCE" w14:textId="77777777" w:rsidR="00E1680F" w:rsidRDefault="00E1680F" w:rsidP="00E1680F"/>
        </w:tc>
      </w:tr>
      <w:tr w:rsidR="00A63908" w14:paraId="27A0B109" w14:textId="77777777" w:rsidTr="2DF0B82A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6039E205" w14:textId="15A29A54" w:rsidR="00A63908" w:rsidRDefault="00A63908" w:rsidP="00A63908">
            <w:pPr>
              <w:pStyle w:val="Heading2"/>
            </w:pPr>
          </w:p>
        </w:tc>
      </w:tr>
    </w:tbl>
    <w:p w14:paraId="17D4C632" w14:textId="58C431D9" w:rsidR="007F4844" w:rsidRDefault="007F4844" w:rsidP="00B007C7"/>
    <w:p w14:paraId="4F28A825" w14:textId="65C76F3A" w:rsidR="007F4844" w:rsidRDefault="007F4844" w:rsidP="00B007C7"/>
    <w:p w14:paraId="04DCC159" w14:textId="639E59BF" w:rsidR="000F4C4D" w:rsidRDefault="000F4C4D" w:rsidP="00B007C7"/>
    <w:sectPr w:rsidR="000F4C4D" w:rsidSect="00B007C7">
      <w:headerReference w:type="even" r:id="rId10"/>
      <w:headerReference w:type="default" r:id="rId11"/>
      <w:footerReference w:type="default" r:id="rId12"/>
      <w:headerReference w:type="first" r:id="rId13"/>
      <w:pgSz w:w="11906" w:h="16838"/>
      <w:pgMar w:top="2520" w:right="1440" w:bottom="851" w:left="1440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3558A9" w14:textId="77777777" w:rsidR="00D35484" w:rsidRDefault="00D35484" w:rsidP="00B007C7">
      <w:r>
        <w:separator/>
      </w:r>
    </w:p>
  </w:endnote>
  <w:endnote w:type="continuationSeparator" w:id="0">
    <w:p w14:paraId="74CD3F60" w14:textId="77777777" w:rsidR="00D35484" w:rsidRDefault="00D35484" w:rsidP="00B007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2DF0B82A" w14:paraId="2AEBC5F4" w14:textId="77777777" w:rsidTr="2DF0B82A">
      <w:trPr>
        <w:trHeight w:val="300"/>
      </w:trPr>
      <w:tc>
        <w:tcPr>
          <w:tcW w:w="3005" w:type="dxa"/>
        </w:tcPr>
        <w:p w14:paraId="4A7BE576" w14:textId="45AEC44A" w:rsidR="2DF0B82A" w:rsidRDefault="2DF0B82A" w:rsidP="2DF0B82A">
          <w:pPr>
            <w:pStyle w:val="Header"/>
            <w:ind w:left="-115"/>
          </w:pPr>
        </w:p>
      </w:tc>
      <w:tc>
        <w:tcPr>
          <w:tcW w:w="3005" w:type="dxa"/>
        </w:tcPr>
        <w:p w14:paraId="005633A5" w14:textId="5B6AFC9A" w:rsidR="2DF0B82A" w:rsidRDefault="2DF0B82A" w:rsidP="2DF0B82A">
          <w:pPr>
            <w:pStyle w:val="Header"/>
            <w:jc w:val="center"/>
          </w:pPr>
        </w:p>
      </w:tc>
      <w:tc>
        <w:tcPr>
          <w:tcW w:w="3005" w:type="dxa"/>
        </w:tcPr>
        <w:p w14:paraId="5E1A0BF8" w14:textId="5AF1B4FB" w:rsidR="2DF0B82A" w:rsidRDefault="2DF0B82A" w:rsidP="2DF0B82A">
          <w:pPr>
            <w:pStyle w:val="Header"/>
            <w:ind w:right="-115"/>
            <w:jc w:val="right"/>
          </w:pPr>
        </w:p>
      </w:tc>
    </w:tr>
  </w:tbl>
  <w:p w14:paraId="4E1B9C19" w14:textId="24E068E5" w:rsidR="2DF0B82A" w:rsidRDefault="2DF0B82A" w:rsidP="2DF0B8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006487" w14:textId="77777777" w:rsidR="00D35484" w:rsidRDefault="00D35484" w:rsidP="00B007C7">
      <w:r>
        <w:separator/>
      </w:r>
    </w:p>
  </w:footnote>
  <w:footnote w:type="continuationSeparator" w:id="0">
    <w:p w14:paraId="055D3336" w14:textId="77777777" w:rsidR="00D35484" w:rsidRDefault="00D35484" w:rsidP="00B007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D1D94" w14:textId="77777777" w:rsidR="000F4C4D" w:rsidRDefault="008E578A" w:rsidP="00B007C7">
    <w:pPr>
      <w:pStyle w:val="Header"/>
    </w:pPr>
    <w:r>
      <w:rPr>
        <w:noProof/>
        <w:lang w:eastAsia="en-AU"/>
      </w:rPr>
      <w:pict w14:anchorId="6911A32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830329" o:spid="_x0000_s2050" type="#_x0000_t75" style="position:absolute;margin-left:0;margin-top:0;width:595.25pt;height:841.85pt;z-index:-251658752;mso-position-horizontal:center;mso-position-horizontal-relative:margin;mso-position-vertical:center;mso-position-vertical-relative:margin" o:allowincell="f">
          <v:imagedata r:id="rId1" o:title="OVERPRINT-TEMPLATE-CIVIC-Digital Version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56DCB3" w14:textId="1C74E93F" w:rsidR="000F4C4D" w:rsidRPr="004B54BA" w:rsidRDefault="000F4C4D" w:rsidP="00EA6CA0">
    <w:pPr>
      <w:pStyle w:val="Header"/>
      <w:ind w:left="-1134"/>
      <w:jc w:val="center"/>
    </w:pPr>
    <w:r>
      <w:rPr>
        <w:noProof/>
        <w:lang w:val="en-US"/>
      </w:rPr>
      <w:drawing>
        <wp:inline distT="0" distB="0" distL="0" distR="0" wp14:anchorId="4C24D9D9" wp14:editId="3F16509C">
          <wp:extent cx="7117715" cy="1253052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Kitchen-Catering-Engadin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19436" cy="12533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B1BD5" w14:textId="77777777" w:rsidR="000F4C4D" w:rsidRDefault="008E578A" w:rsidP="00B007C7">
    <w:pPr>
      <w:pStyle w:val="Header"/>
    </w:pPr>
    <w:r>
      <w:rPr>
        <w:noProof/>
        <w:lang w:eastAsia="en-AU"/>
      </w:rPr>
      <w:pict w14:anchorId="21FCF87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830328" o:spid="_x0000_s2049" type="#_x0000_t75" style="position:absolute;margin-left:0;margin-top:0;width:595.25pt;height:841.85pt;z-index:-251659776;mso-position-horizontal:center;mso-position-horizontal-relative:margin;mso-position-vertical:center;mso-position-vertical-relative:margin" o:allowincell="f">
          <v:imagedata r:id="rId1" o:title="OVERPRINT-TEMPLATE-CIVIC-Digital Version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rCwNDMyMLQ0szAxtDRQ0lEKTi0uzszPAykwrAUAU8qmOCwAAAA="/>
  </w:docVars>
  <w:rsids>
    <w:rsidRoot w:val="00B7654A"/>
    <w:rsid w:val="00080589"/>
    <w:rsid w:val="00080A5E"/>
    <w:rsid w:val="00084A17"/>
    <w:rsid w:val="000A4010"/>
    <w:rsid w:val="000F4C4D"/>
    <w:rsid w:val="00103304"/>
    <w:rsid w:val="00105B2D"/>
    <w:rsid w:val="00116352"/>
    <w:rsid w:val="00121192"/>
    <w:rsid w:val="00133640"/>
    <w:rsid w:val="00143A2A"/>
    <w:rsid w:val="00155952"/>
    <w:rsid w:val="00157461"/>
    <w:rsid w:val="00166A3C"/>
    <w:rsid w:val="0019421C"/>
    <w:rsid w:val="001B1F7A"/>
    <w:rsid w:val="00211CC5"/>
    <w:rsid w:val="00276BF2"/>
    <w:rsid w:val="00295FD6"/>
    <w:rsid w:val="002A024C"/>
    <w:rsid w:val="002C49A4"/>
    <w:rsid w:val="002E3F57"/>
    <w:rsid w:val="002E4D68"/>
    <w:rsid w:val="0033130D"/>
    <w:rsid w:val="003565F5"/>
    <w:rsid w:val="003841B8"/>
    <w:rsid w:val="003D1643"/>
    <w:rsid w:val="003E6645"/>
    <w:rsid w:val="00406366"/>
    <w:rsid w:val="004177EA"/>
    <w:rsid w:val="00435CBC"/>
    <w:rsid w:val="00447396"/>
    <w:rsid w:val="004558CE"/>
    <w:rsid w:val="00461438"/>
    <w:rsid w:val="0047554F"/>
    <w:rsid w:val="004B54BA"/>
    <w:rsid w:val="004C2DD0"/>
    <w:rsid w:val="004F2BC1"/>
    <w:rsid w:val="00507490"/>
    <w:rsid w:val="00554CB2"/>
    <w:rsid w:val="00561B70"/>
    <w:rsid w:val="00565894"/>
    <w:rsid w:val="005A7188"/>
    <w:rsid w:val="005B33B7"/>
    <w:rsid w:val="005B529D"/>
    <w:rsid w:val="005B7B94"/>
    <w:rsid w:val="005C329C"/>
    <w:rsid w:val="006538C6"/>
    <w:rsid w:val="00693281"/>
    <w:rsid w:val="0071290D"/>
    <w:rsid w:val="007131F9"/>
    <w:rsid w:val="00735767"/>
    <w:rsid w:val="007560FA"/>
    <w:rsid w:val="007976EB"/>
    <w:rsid w:val="007B368B"/>
    <w:rsid w:val="007E2290"/>
    <w:rsid w:val="007F4844"/>
    <w:rsid w:val="008402DD"/>
    <w:rsid w:val="00841583"/>
    <w:rsid w:val="00847E0D"/>
    <w:rsid w:val="00855528"/>
    <w:rsid w:val="008D1F76"/>
    <w:rsid w:val="008D5CAB"/>
    <w:rsid w:val="008E578A"/>
    <w:rsid w:val="0097789D"/>
    <w:rsid w:val="009A319B"/>
    <w:rsid w:val="009F38DC"/>
    <w:rsid w:val="009F3DA5"/>
    <w:rsid w:val="00A2111E"/>
    <w:rsid w:val="00A21A4D"/>
    <w:rsid w:val="00A34C9F"/>
    <w:rsid w:val="00A63908"/>
    <w:rsid w:val="00A74809"/>
    <w:rsid w:val="00AD1746"/>
    <w:rsid w:val="00AF0687"/>
    <w:rsid w:val="00B007C7"/>
    <w:rsid w:val="00B035F1"/>
    <w:rsid w:val="00B30C25"/>
    <w:rsid w:val="00B47C76"/>
    <w:rsid w:val="00B7654A"/>
    <w:rsid w:val="00BA2E60"/>
    <w:rsid w:val="00BB10EB"/>
    <w:rsid w:val="00BB22B4"/>
    <w:rsid w:val="00BB4FC2"/>
    <w:rsid w:val="00BC0B6C"/>
    <w:rsid w:val="00BE73B3"/>
    <w:rsid w:val="00BF4B86"/>
    <w:rsid w:val="00C21D2C"/>
    <w:rsid w:val="00C3651B"/>
    <w:rsid w:val="00C400C3"/>
    <w:rsid w:val="00C4531D"/>
    <w:rsid w:val="00CA1D6C"/>
    <w:rsid w:val="00CA3F06"/>
    <w:rsid w:val="00CC0FE5"/>
    <w:rsid w:val="00CF0F37"/>
    <w:rsid w:val="00D0225D"/>
    <w:rsid w:val="00D1068A"/>
    <w:rsid w:val="00D35150"/>
    <w:rsid w:val="00D35484"/>
    <w:rsid w:val="00DE2FCE"/>
    <w:rsid w:val="00E134DA"/>
    <w:rsid w:val="00E1680F"/>
    <w:rsid w:val="00E34575"/>
    <w:rsid w:val="00E416E4"/>
    <w:rsid w:val="00E71801"/>
    <w:rsid w:val="00EA0C6C"/>
    <w:rsid w:val="00EA6CA0"/>
    <w:rsid w:val="00ED79A0"/>
    <w:rsid w:val="00EE59E0"/>
    <w:rsid w:val="00F45C5A"/>
    <w:rsid w:val="00F56F80"/>
    <w:rsid w:val="00FA5F67"/>
    <w:rsid w:val="01114DD0"/>
    <w:rsid w:val="049306B1"/>
    <w:rsid w:val="0AF48D62"/>
    <w:rsid w:val="0AF99D15"/>
    <w:rsid w:val="0C5116AD"/>
    <w:rsid w:val="0DBD379B"/>
    <w:rsid w:val="11F558FD"/>
    <w:rsid w:val="14BC3E99"/>
    <w:rsid w:val="20B7A2A6"/>
    <w:rsid w:val="235DD100"/>
    <w:rsid w:val="298EB188"/>
    <w:rsid w:val="2A7CFDDE"/>
    <w:rsid w:val="2BAD7FD9"/>
    <w:rsid w:val="2DF0B82A"/>
    <w:rsid w:val="3389241F"/>
    <w:rsid w:val="3571308C"/>
    <w:rsid w:val="3682F4E3"/>
    <w:rsid w:val="3C0F1851"/>
    <w:rsid w:val="3C850BF7"/>
    <w:rsid w:val="3D77D90F"/>
    <w:rsid w:val="457E0149"/>
    <w:rsid w:val="48BA71C3"/>
    <w:rsid w:val="4D0924FD"/>
    <w:rsid w:val="5259E8BF"/>
    <w:rsid w:val="537196F3"/>
    <w:rsid w:val="553C9041"/>
    <w:rsid w:val="60A2009A"/>
    <w:rsid w:val="61E0AE05"/>
    <w:rsid w:val="659C6358"/>
    <w:rsid w:val="6C8E4D64"/>
    <w:rsid w:val="6F4A1072"/>
    <w:rsid w:val="6F92AF2B"/>
    <w:rsid w:val="709C484D"/>
    <w:rsid w:val="7368DBAE"/>
    <w:rsid w:val="7774AE71"/>
    <w:rsid w:val="78388A2F"/>
    <w:rsid w:val="7E6D7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1"/>
    <o:shapelayout v:ext="edit">
      <o:idmap v:ext="edit" data="1"/>
    </o:shapelayout>
  </w:shapeDefaults>
  <w:decimalSymbol w:val="."/>
  <w:listSeparator w:val=","/>
  <w14:docId w14:val="0715152C"/>
  <w15:docId w15:val="{BCDCEED0-1A82-4196-A730-7523BACC7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07C7"/>
    <w:pPr>
      <w:ind w:right="-330"/>
    </w:pPr>
    <w:rPr>
      <w:rFonts w:ascii="Arial" w:eastAsia="Arial" w:hAnsi="Arial" w:cs="Arial"/>
      <w:sz w:val="18"/>
      <w:szCs w:val="18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1583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73B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73B3"/>
  </w:style>
  <w:style w:type="paragraph" w:styleId="Footer">
    <w:name w:val="footer"/>
    <w:basedOn w:val="Normal"/>
    <w:link w:val="FooterChar"/>
    <w:uiPriority w:val="99"/>
    <w:unhideWhenUsed/>
    <w:rsid w:val="00BE73B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73B3"/>
  </w:style>
  <w:style w:type="table" w:styleId="TableGrid">
    <w:name w:val="Table Grid"/>
    <w:basedOn w:val="TableNormal"/>
    <w:uiPriority w:val="39"/>
    <w:rsid w:val="001336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C0FE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0FE5"/>
    <w:rPr>
      <w:rFonts w:ascii="Segoe UI" w:hAnsi="Segoe UI" w:cs="Segoe UI"/>
      <w:sz w:val="18"/>
      <w:szCs w:val="18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841583"/>
    <w:rPr>
      <w:rFonts w:ascii="Arial" w:eastAsia="Arial" w:hAnsi="Arial" w:cs="Arial"/>
      <w:b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74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4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4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4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2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5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0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5cc208a-9b19-4e2f-8fe1-1ef41836e02c" xsi:nil="true"/>
    <lcf76f155ced4ddcb4097134ff3c332f xmlns="fe07f451-c80c-4db4-bbab-5c12cfda7f36">
      <Terms xmlns="http://schemas.microsoft.com/office/infopath/2007/PartnerControls"/>
    </lcf76f155ced4ddcb4097134ff3c332f>
    <MediaLengthInSeconds xmlns="fe07f451-c80c-4db4-bbab-5c12cfda7f3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4EFC0324AA244DBA01E77E4BA7AB1D" ma:contentTypeVersion="15" ma:contentTypeDescription="Create a new document." ma:contentTypeScope="" ma:versionID="87dc7b4adb5be63662d3f197c7cc604c">
  <xsd:schema xmlns:xsd="http://www.w3.org/2001/XMLSchema" xmlns:xs="http://www.w3.org/2001/XMLSchema" xmlns:p="http://schemas.microsoft.com/office/2006/metadata/properties" xmlns:ns2="fe07f451-c80c-4db4-bbab-5c12cfda7f36" xmlns:ns3="95cc208a-9b19-4e2f-8fe1-1ef41836e02c" targetNamespace="http://schemas.microsoft.com/office/2006/metadata/properties" ma:root="true" ma:fieldsID="bfeb441376654ff12c1db530fe0de4bd" ns2:_="" ns3:_="">
    <xsd:import namespace="fe07f451-c80c-4db4-bbab-5c12cfda7f36"/>
    <xsd:import namespace="95cc208a-9b19-4e2f-8fe1-1ef41836e0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07f451-c80c-4db4-bbab-5c12cfda7f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fd5f7556-5f3e-4926-86af-f3b330cfe42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c208a-9b19-4e2f-8fe1-1ef41836e02c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5956b8bb-3919-4c94-9b97-ded86c329be2}" ma:internalName="TaxCatchAll" ma:showField="CatchAllData" ma:web="95cc208a-9b19-4e2f-8fe1-1ef41836e02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FB43CB1-CD99-45FA-9634-FDC7CDF4EF52}">
  <ds:schemaRefs>
    <ds:schemaRef ds:uri="http://schemas.microsoft.com/office/2006/metadata/properties"/>
    <ds:schemaRef ds:uri="http://schemas.microsoft.com/office/infopath/2007/PartnerControls"/>
    <ds:schemaRef ds:uri="95cc208a-9b19-4e2f-8fe1-1ef41836e02c"/>
    <ds:schemaRef ds:uri="fe07f451-c80c-4db4-bbab-5c12cfda7f36"/>
  </ds:schemaRefs>
</ds:datastoreItem>
</file>

<file path=customXml/itemProps2.xml><?xml version="1.0" encoding="utf-8"?>
<ds:datastoreItem xmlns:ds="http://schemas.openxmlformats.org/officeDocument/2006/customXml" ds:itemID="{3508ADE5-AC25-4497-A992-87F789D808C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2F85ABB-4904-4D39-943A-8075006396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07f451-c80c-4db4-bbab-5c12cfda7f36"/>
    <ds:schemaRef ds:uri="95cc208a-9b19-4e2f-8fe1-1ef41836e0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3618831-88EA-498A-A704-822D59C263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26</Words>
  <Characters>1750</Characters>
  <Application>Microsoft Office Word</Application>
  <DocSecurity>0</DocSecurity>
  <Lines>302</Lines>
  <Paragraphs>117</Paragraphs>
  <ScaleCrop>false</ScaleCrop>
  <Company/>
  <LinksUpToDate>false</LinksUpToDate>
  <CharactersWithSpaces>2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inda Franklin</dc:creator>
  <cp:keywords/>
  <dc:description/>
  <cp:lastModifiedBy>Lisa Saunders</cp:lastModifiedBy>
  <cp:revision>5</cp:revision>
  <cp:lastPrinted>2019-09-12T03:39:00Z</cp:lastPrinted>
  <dcterms:created xsi:type="dcterms:W3CDTF">2023-06-22T04:29:00Z</dcterms:created>
  <dcterms:modified xsi:type="dcterms:W3CDTF">2024-02-29T2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4EFC0324AA244DBA01E77E4BA7AB1D</vt:lpwstr>
  </property>
  <property fmtid="{D5CDD505-2E9C-101B-9397-08002B2CF9AE}" pid="3" name="MediaServiceImageTags">
    <vt:lpwstr/>
  </property>
  <property fmtid="{D5CDD505-2E9C-101B-9397-08002B2CF9AE}" pid="4" name="Order">
    <vt:r8>14613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  <property fmtid="{D5CDD505-2E9C-101B-9397-08002B2CF9AE}" pid="11" name="GrammarlyDocumentId">
    <vt:lpwstr>d0093e26871df700c2963f11b3fdaa4c1e2480140e18d9747ba94275a2c2c278</vt:lpwstr>
  </property>
</Properties>
</file>